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1080"/>
        <w:gridCol w:w="230"/>
        <w:gridCol w:w="1872"/>
        <w:gridCol w:w="971"/>
        <w:gridCol w:w="969"/>
        <w:gridCol w:w="971"/>
        <w:gridCol w:w="876"/>
        <w:gridCol w:w="876"/>
        <w:gridCol w:w="983"/>
      </w:tblGrid>
      <w:tr w:rsidR="00C65004" w:rsidRPr="007C5C5C" w14:paraId="47E93E65" w14:textId="77777777" w:rsidTr="00F51D20">
        <w:trPr>
          <w:trHeight w:val="758"/>
        </w:trPr>
        <w:tc>
          <w:tcPr>
            <w:tcW w:w="23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16AC0" w14:textId="77777777" w:rsidR="00C65004" w:rsidRPr="007C5C5C" w:rsidRDefault="003D5A6B" w:rsidP="00C26572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Documento dirigido a</w:t>
            </w:r>
            <w:r w:rsidR="00C65004" w:rsidRPr="007C5C5C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5128FE13" w14:textId="77777777" w:rsidR="003D5A6B" w:rsidRPr="002D4316" w:rsidRDefault="003D5A6B" w:rsidP="003D5A6B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2D4316">
              <w:rPr>
                <w:rFonts w:ascii="Calibri" w:hAnsi="Calibri"/>
                <w:sz w:val="24"/>
                <w:szCs w:val="24"/>
              </w:rPr>
              <w:t>Directores(as) de Proyectos</w:t>
            </w:r>
          </w:p>
          <w:p w14:paraId="2CA7ECD5" w14:textId="77777777" w:rsidR="00C65004" w:rsidRPr="002D4316" w:rsidRDefault="003D5A6B" w:rsidP="003D5A6B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2D4316">
              <w:rPr>
                <w:rFonts w:ascii="Calibri" w:hAnsi="Calibri"/>
                <w:sz w:val="24"/>
                <w:szCs w:val="24"/>
              </w:rPr>
              <w:t>Gestores(as) de Proyectos</w:t>
            </w:r>
          </w:p>
          <w:p w14:paraId="41356E43" w14:textId="77777777" w:rsidR="003D5A6B" w:rsidRPr="007C5C5C" w:rsidRDefault="003D5A6B" w:rsidP="003D5A6B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64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3D3BC" w14:textId="77777777" w:rsidR="00C65004" w:rsidRPr="007C5C5C" w:rsidRDefault="008F3AE0" w:rsidP="00C26572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Alcance</w:t>
            </w:r>
            <w:r w:rsidR="00C65004" w:rsidRPr="007C5C5C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0E6EB382" w14:textId="1E3B7D86" w:rsidR="00C65004" w:rsidRPr="005F1524" w:rsidRDefault="003D5A6B" w:rsidP="008F3AE0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F1524">
              <w:rPr>
                <w:rFonts w:asciiTheme="minorHAnsi" w:hAnsiTheme="minorHAnsi" w:cstheme="minorHAnsi"/>
                <w:sz w:val="24"/>
                <w:szCs w:val="24"/>
              </w:rPr>
              <w:t>Compras realizadas en Proyectos (</w:t>
            </w:r>
            <w:r w:rsidR="005F1524" w:rsidRPr="005F1524">
              <w:rPr>
                <w:rFonts w:asciiTheme="minorHAnsi" w:hAnsiTheme="minorHAnsi" w:cstheme="minorHAnsi"/>
                <w:sz w:val="24"/>
                <w:szCs w:val="24"/>
              </w:rPr>
              <w:t>bienes y/o servicios que no estén en convenio marco</w:t>
            </w:r>
            <w:r w:rsidRPr="005F1524">
              <w:rPr>
                <w:rFonts w:asciiTheme="minorHAnsi" w:hAnsiTheme="minorHAnsi" w:cstheme="minorHAnsi"/>
                <w:sz w:val="24"/>
                <w:szCs w:val="24"/>
              </w:rPr>
              <w:t>).</w:t>
            </w:r>
          </w:p>
        </w:tc>
      </w:tr>
      <w:tr w:rsidR="00C65004" w:rsidRPr="007C5C5C" w14:paraId="43644AE9" w14:textId="77777777" w:rsidTr="00F51D20">
        <w:trPr>
          <w:trHeight w:val="582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B7D0F" w14:textId="77777777" w:rsidR="00C65004" w:rsidRPr="003A1379" w:rsidRDefault="003012B2" w:rsidP="00C26572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</w:pPr>
            <w:r w:rsidRPr="003D5A6B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Observaciones</w:t>
            </w:r>
            <w:r w:rsidR="00C65004" w:rsidRPr="003D5A6B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:</w:t>
            </w:r>
          </w:p>
          <w:p w14:paraId="05C99686" w14:textId="62E91EF3" w:rsidR="001A016D" w:rsidRPr="003A1379" w:rsidRDefault="001A016D" w:rsidP="001A016D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A1379">
              <w:rPr>
                <w:rFonts w:asciiTheme="minorHAnsi" w:hAnsiTheme="minorHAnsi" w:cstheme="minorHAnsi"/>
                <w:b/>
                <w:sz w:val="24"/>
                <w:szCs w:val="24"/>
              </w:rPr>
              <w:t>Licitaciones:</w:t>
            </w: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 xml:space="preserve"> En el caso que no esté disponible el producto o se</w:t>
            </w:r>
            <w:r w:rsidR="003A1379" w:rsidRPr="003A1379">
              <w:rPr>
                <w:rFonts w:asciiTheme="minorHAnsi" w:hAnsiTheme="minorHAnsi" w:cstheme="minorHAnsi"/>
                <w:sz w:val="24"/>
                <w:szCs w:val="24"/>
              </w:rPr>
              <w:t>rvicio en el convenio marco,</w:t>
            </w: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 xml:space="preserve"> se podrá llamar a licitación </w:t>
            </w:r>
            <w:r w:rsidR="003A1379" w:rsidRPr="003A1379">
              <w:rPr>
                <w:rFonts w:asciiTheme="minorHAnsi" w:hAnsiTheme="minorHAnsi" w:cstheme="minorHAnsi"/>
                <w:sz w:val="24"/>
                <w:szCs w:val="24"/>
              </w:rPr>
              <w:t xml:space="preserve">pública </w:t>
            </w: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 xml:space="preserve">para la adquisición del bien </w:t>
            </w:r>
            <w:r w:rsidR="003A1379" w:rsidRPr="003A1379">
              <w:rPr>
                <w:rFonts w:asciiTheme="minorHAnsi" w:hAnsiTheme="minorHAnsi" w:cstheme="minorHAnsi"/>
                <w:sz w:val="24"/>
                <w:szCs w:val="24"/>
              </w:rPr>
              <w:t>y/</w:t>
            </w: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 xml:space="preserve">o servicio requerido. Según el monto, lo anterior va a depender del </w:t>
            </w:r>
            <w:r w:rsidR="00290182" w:rsidRPr="003A1379">
              <w:rPr>
                <w:rFonts w:asciiTheme="minorHAnsi" w:hAnsiTheme="minorHAnsi" w:cstheme="minorHAnsi"/>
                <w:sz w:val="24"/>
                <w:szCs w:val="24"/>
              </w:rPr>
              <w:t xml:space="preserve">valor </w:t>
            </w: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 xml:space="preserve">total de la </w:t>
            </w:r>
            <w:r w:rsidR="003A1379" w:rsidRPr="009A749C"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 xml:space="preserve">dquisición, el proceso de licitación siempre comienza siendo del tipo público (pueden participar cualquier oferente), para pasar a las del tipo privado (donde solo participan algunos oferentes son llamados a participar), en el caso que la licitación pública fracase, es el operador de compra el llamado a analizar y gestionar este proceso.  </w:t>
            </w:r>
          </w:p>
          <w:p w14:paraId="21A03FA4" w14:textId="77777777" w:rsidR="003D5A6B" w:rsidRPr="003A1379" w:rsidRDefault="003D5A6B" w:rsidP="001A016D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BB62975" w14:textId="77777777" w:rsidR="003D5A6B" w:rsidRPr="003A1379" w:rsidRDefault="003D5A6B" w:rsidP="003D5A6B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>La licitación puede revestir las siguientes formas:</w:t>
            </w:r>
          </w:p>
          <w:p w14:paraId="1A6C772A" w14:textId="7E8E1E91" w:rsidR="003A1379" w:rsidRPr="003A1379" w:rsidRDefault="003A1379" w:rsidP="003D5A6B">
            <w:pPr>
              <w:pStyle w:val="Prrafodelista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A1379">
              <w:rPr>
                <w:rFonts w:asciiTheme="minorHAnsi" w:hAnsiTheme="minorHAnsi" w:cstheme="minorHAnsi"/>
                <w:color w:val="000000"/>
                <w:sz w:val="24"/>
                <w:szCs w:val="24"/>
                <w:shd w:val="clear" w:color="auto" w:fill="FFFFFF"/>
              </w:rPr>
              <w:t>Licitación Pública Menor a 100 UTM.</w:t>
            </w:r>
          </w:p>
          <w:p w14:paraId="36612DCB" w14:textId="6906EE7C" w:rsidR="003D5A6B" w:rsidRPr="003D5A6B" w:rsidRDefault="003A1379" w:rsidP="003A1379">
            <w:pPr>
              <w:pStyle w:val="Prrafodelista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>Licitación Pública Entre 100 y 1000 UTM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42858F3C" w14:textId="6586C05B" w:rsidR="003A1379" w:rsidRDefault="003A1379" w:rsidP="003A1379">
            <w:pPr>
              <w:pStyle w:val="Prrafodelista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>Licitación Pública Mayor 1000 UTM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6EB18B2C" w14:textId="4E36F0D5" w:rsidR="002D4316" w:rsidRDefault="003A1379" w:rsidP="003A1379">
            <w:pPr>
              <w:pStyle w:val="Prrafodelista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>Licitación Pública entre a 2000 y 5000 UTM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2CC1EB1B" w14:textId="512665F9" w:rsidR="003A1379" w:rsidRPr="003A1379" w:rsidRDefault="003A1379" w:rsidP="003A1379">
            <w:pPr>
              <w:pStyle w:val="Prrafodelista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A1379">
              <w:rPr>
                <w:rFonts w:asciiTheme="minorHAnsi" w:hAnsiTheme="minorHAnsi" w:cstheme="minorHAnsi"/>
                <w:sz w:val="24"/>
                <w:szCs w:val="24"/>
              </w:rPr>
              <w:t>Licitación Pública Mayor a 5000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2C3514B7" w14:textId="77777777" w:rsidR="003D5A6B" w:rsidRPr="003D5A6B" w:rsidRDefault="003D5A6B" w:rsidP="003D5A6B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D5A6B">
              <w:rPr>
                <w:rFonts w:asciiTheme="minorHAnsi" w:hAnsiTheme="minorHAnsi" w:cstheme="minorHAnsi"/>
                <w:sz w:val="24"/>
                <w:szCs w:val="24"/>
              </w:rPr>
              <w:t>Cada vez que el Director(a) de Proyecto requiera realizar una compra, que no se encuentre en el catálogo de Convenio Marco, debe realizar la Petición de Bienes y/o servicios al Director(a) de Proyectos de Desarrollo Institucional con 1 mes de anticipación, adjuntando el formulario de requerimientos mínimos para una licitación. Para lo cual es necesario seguir los siguientes pasos:</w:t>
            </w:r>
          </w:p>
          <w:p w14:paraId="0B688288" w14:textId="77777777" w:rsidR="000537FE" w:rsidRPr="003D5A6B" w:rsidRDefault="000537FE" w:rsidP="00F2591F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5004" w:rsidRPr="007C5C5C" w14:paraId="159BE46D" w14:textId="77777777" w:rsidTr="003D6FDF">
        <w:trPr>
          <w:trHeight w:val="280"/>
        </w:trPr>
        <w:tc>
          <w:tcPr>
            <w:tcW w:w="612" w:type="pct"/>
            <w:tcBorders>
              <w:top w:val="single" w:sz="4" w:space="0" w:color="auto"/>
            </w:tcBorders>
            <w:shd w:val="clear" w:color="auto" w:fill="auto"/>
          </w:tcPr>
          <w:p w14:paraId="799AACA0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DD6A1D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3CBB44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E90CA7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971A56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DA53DF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D06AF4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A3DD6B" w14:textId="77777777" w:rsidR="003012B2" w:rsidRPr="007C5C5C" w:rsidRDefault="003012B2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72365B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4ED0EAD4" w14:textId="77777777" w:rsidTr="003D6FDF">
        <w:tc>
          <w:tcPr>
            <w:tcW w:w="612" w:type="pct"/>
            <w:tcBorders>
              <w:right w:val="single" w:sz="4" w:space="0" w:color="auto"/>
            </w:tcBorders>
            <w:shd w:val="clear" w:color="auto" w:fill="auto"/>
          </w:tcPr>
          <w:p w14:paraId="1896F940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4CE72" w14:textId="77777777" w:rsidR="003D6FDF" w:rsidRPr="007C5C5C" w:rsidRDefault="003D6FDF" w:rsidP="003D6FDF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b/>
                <w:sz w:val="24"/>
                <w:szCs w:val="24"/>
              </w:rPr>
              <w:t>Descripción de Actividades</w:t>
            </w:r>
          </w:p>
        </w:tc>
      </w:tr>
      <w:tr w:rsidR="003D6FDF" w:rsidRPr="007C5C5C" w14:paraId="76579A64" w14:textId="77777777" w:rsidTr="003D6FDF">
        <w:tc>
          <w:tcPr>
            <w:tcW w:w="61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DAF8A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429E2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4B43CBE8" w14:textId="77777777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ADF9F" w14:textId="77777777" w:rsidR="003D6FDF" w:rsidRPr="007C5C5C" w:rsidRDefault="003D6FDF" w:rsidP="00F2591F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1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F1A2D1" w14:textId="77777777" w:rsidR="003D6FDF" w:rsidRDefault="001A016D" w:rsidP="005B33BB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26137D">
              <w:rPr>
                <w:rFonts w:ascii="Calibri" w:hAnsi="Calibri" w:cs="Calibri"/>
                <w:sz w:val="22"/>
                <w:szCs w:val="22"/>
              </w:rPr>
              <w:t>Llenar formulario de requerimientos mínimos (</w:t>
            </w:r>
            <w:r w:rsidRPr="00CE4FF8">
              <w:rPr>
                <w:rFonts w:ascii="Calibri" w:hAnsi="Calibri" w:cs="Calibri"/>
                <w:sz w:val="22"/>
                <w:szCs w:val="22"/>
              </w:rPr>
              <w:t>formato en</w:t>
            </w:r>
            <w:r w:rsidR="00AD5265">
              <w:rPr>
                <w:rFonts w:ascii="Calibri" w:hAnsi="Calibri" w:cs="Calibri"/>
                <w:b/>
                <w:sz w:val="22"/>
                <w:szCs w:val="22"/>
              </w:rPr>
              <w:t xml:space="preserve"> ANEXO I</w:t>
            </w:r>
            <w:r w:rsidRPr="0026137D">
              <w:rPr>
                <w:rFonts w:ascii="Calibri" w:hAnsi="Calibri" w:cs="Calibri"/>
                <w:sz w:val="22"/>
                <w:szCs w:val="22"/>
              </w:rPr>
              <w:t>) para una licitación.</w:t>
            </w:r>
          </w:p>
          <w:p w14:paraId="4EFFED6A" w14:textId="77777777" w:rsidR="003D6FDF" w:rsidRPr="007C5C5C" w:rsidRDefault="003D6FDF" w:rsidP="005B33BB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65004" w:rsidRPr="007C5C5C" w14:paraId="4A0261DE" w14:textId="77777777" w:rsidTr="00AB0537">
        <w:trPr>
          <w:trHeight w:val="313"/>
        </w:trPr>
        <w:tc>
          <w:tcPr>
            <w:tcW w:w="612" w:type="pct"/>
            <w:shd w:val="clear" w:color="auto" w:fill="auto"/>
          </w:tcPr>
          <w:p w14:paraId="02F2594E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shd w:val="clear" w:color="auto" w:fill="auto"/>
          </w:tcPr>
          <w:p w14:paraId="2658A688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</w:tcBorders>
            <w:shd w:val="clear" w:color="auto" w:fill="auto"/>
          </w:tcPr>
          <w:p w14:paraId="31F974CB" w14:textId="77777777" w:rsidR="00C65004" w:rsidRPr="007C5C5C" w:rsidRDefault="00C65004" w:rsidP="00C26572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AB0537" w:rsidRPr="007C5C5C" w14:paraId="67D13526" w14:textId="77777777" w:rsidTr="00AB0537">
        <w:trPr>
          <w:trHeight w:val="313"/>
        </w:trPr>
        <w:tc>
          <w:tcPr>
            <w:tcW w:w="612" w:type="pct"/>
            <w:tcBorders>
              <w:bottom w:val="single" w:sz="4" w:space="0" w:color="auto"/>
            </w:tcBorders>
            <w:shd w:val="clear" w:color="auto" w:fill="auto"/>
          </w:tcPr>
          <w:p w14:paraId="58715E7C" w14:textId="77777777" w:rsidR="00AB0537" w:rsidRPr="007C5C5C" w:rsidRDefault="00AB0537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104296EA" w14:textId="77777777" w:rsidR="00AB0537" w:rsidRPr="007C5C5C" w:rsidRDefault="00AB0537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bottom w:val="single" w:sz="4" w:space="0" w:color="auto"/>
            </w:tcBorders>
            <w:shd w:val="clear" w:color="auto" w:fill="auto"/>
          </w:tcPr>
          <w:p w14:paraId="65A436A5" w14:textId="77777777" w:rsidR="00AB0537" w:rsidRPr="007C5C5C" w:rsidRDefault="00AB0537" w:rsidP="00C26572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146B4696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0F182" w14:textId="77777777" w:rsidR="003D6FDF" w:rsidRPr="007C5C5C" w:rsidRDefault="003D6FDF" w:rsidP="00CA3C98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lastRenderedPageBreak/>
              <w:t>Paso 2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DE7FC" w14:textId="2D55DE81" w:rsidR="003D6FDF" w:rsidRDefault="001A016D" w:rsidP="005B33BB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26137D">
              <w:rPr>
                <w:rFonts w:ascii="Calibri" w:hAnsi="Calibri" w:cs="Calibri"/>
                <w:sz w:val="22"/>
                <w:szCs w:val="22"/>
              </w:rPr>
              <w:t>Adjuntar cotización referencial</w:t>
            </w:r>
            <w:r w:rsidR="00AF10C6">
              <w:rPr>
                <w:rFonts w:ascii="Calibri" w:hAnsi="Calibri" w:cs="Calibri"/>
                <w:sz w:val="22"/>
                <w:szCs w:val="22"/>
              </w:rPr>
              <w:t>, actualizada</w:t>
            </w:r>
            <w:r w:rsidRPr="0026137D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8698DA1" w14:textId="77777777" w:rsidR="003D6FDF" w:rsidRPr="007C5C5C" w:rsidRDefault="003D6FDF" w:rsidP="00C26572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F2591F" w:rsidRPr="007C5C5C" w14:paraId="097DF7DA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7FADF3" w14:textId="77777777" w:rsidR="00F2591F" w:rsidRPr="007C5C5C" w:rsidRDefault="00F2591F" w:rsidP="00CA3C9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412BBB" w14:textId="77777777" w:rsidR="00F2591F" w:rsidRPr="007C5C5C" w:rsidRDefault="00F2591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376081" w14:textId="77777777" w:rsidR="00F2591F" w:rsidRPr="007C5C5C" w:rsidRDefault="00F2591F" w:rsidP="00C26572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4308242F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A2882" w14:textId="77777777" w:rsidR="003D6FDF" w:rsidRPr="007C5C5C" w:rsidRDefault="003D6FDF" w:rsidP="00CA3C98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3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0D38C" w14:textId="77777777" w:rsidR="003D6FDF" w:rsidRDefault="001A016D" w:rsidP="005B33BB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26137D">
              <w:rPr>
                <w:rFonts w:ascii="Calibri" w:hAnsi="Calibri" w:cs="Calibri"/>
                <w:sz w:val="22"/>
                <w:szCs w:val="22"/>
              </w:rPr>
              <w:t xml:space="preserve">Enviar ambos documentos mediante oficio </w:t>
            </w:r>
            <w:r>
              <w:rPr>
                <w:rFonts w:ascii="Calibri" w:hAnsi="Calibri" w:cs="Calibri"/>
                <w:sz w:val="22"/>
                <w:szCs w:val="22"/>
              </w:rPr>
              <w:t>al D</w:t>
            </w:r>
            <w:r w:rsidRPr="0026137D">
              <w:rPr>
                <w:rFonts w:ascii="Calibri" w:hAnsi="Calibri" w:cs="Calibri"/>
                <w:sz w:val="22"/>
                <w:szCs w:val="22"/>
              </w:rPr>
              <w:t>irector(a)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de la Dirección de proyectos de Desarrollo Institucional</w:t>
            </w:r>
            <w:r w:rsidRPr="0026137D">
              <w:rPr>
                <w:rFonts w:ascii="Calibri" w:hAnsi="Calibri" w:cs="Calibri"/>
                <w:sz w:val="22"/>
                <w:szCs w:val="22"/>
              </w:rPr>
              <w:t xml:space="preserve"> con al menos 1 mes antes de que se requiera el bien o servicio.</w:t>
            </w:r>
          </w:p>
          <w:p w14:paraId="21909746" w14:textId="77777777" w:rsidR="003D6FDF" w:rsidRPr="007C5C5C" w:rsidRDefault="003D6FDF" w:rsidP="00C26572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A60EB0E" w14:textId="77777777" w:rsidR="00CF2F8F" w:rsidRDefault="00CF2F8F"/>
    <w:p w14:paraId="6326329A" w14:textId="77777777" w:rsidR="003D6FDF" w:rsidRDefault="003D6FDF"/>
    <w:p w14:paraId="4B7038D4" w14:textId="77777777" w:rsidR="00C65004" w:rsidRDefault="00C65004" w:rsidP="00C65004">
      <w:pPr>
        <w:widowControl w:val="0"/>
        <w:jc w:val="both"/>
        <w:rPr>
          <w:rFonts w:ascii="Calibri" w:hAnsi="Calibri"/>
          <w:b/>
          <w:u w:val="single"/>
        </w:rPr>
      </w:pPr>
      <w:r w:rsidRPr="00C5144D">
        <w:rPr>
          <w:rFonts w:ascii="Calibri" w:hAnsi="Calibri"/>
          <w:b/>
          <w:sz w:val="24"/>
          <w:szCs w:val="24"/>
          <w:u w:val="single"/>
        </w:rPr>
        <w:t>Referencias</w:t>
      </w:r>
      <w:r w:rsidRPr="00274334">
        <w:rPr>
          <w:rFonts w:ascii="Calibri" w:hAnsi="Calibri"/>
          <w:b/>
          <w:u w:val="single"/>
        </w:rPr>
        <w:t>:</w:t>
      </w:r>
    </w:p>
    <w:p w14:paraId="2B40F2A9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p w14:paraId="75AA0878" w14:textId="77777777" w:rsidR="00102270" w:rsidRPr="00102270" w:rsidRDefault="00102270" w:rsidP="00102270">
      <w:pPr>
        <w:widowControl w:val="0"/>
        <w:numPr>
          <w:ilvl w:val="0"/>
          <w:numId w:val="16"/>
        </w:numPr>
        <w:contextualSpacing/>
        <w:jc w:val="both"/>
        <w:rPr>
          <w:rFonts w:ascii="Calibri" w:hAnsi="Calibri"/>
        </w:rPr>
      </w:pPr>
      <w:r w:rsidRPr="00102270">
        <w:rPr>
          <w:rFonts w:ascii="Calibri" w:hAnsi="Calibri"/>
        </w:rPr>
        <w:t>Chile. Ministerio de Hacienda. 2003. Ley N°19.886: de Bases sobre Contratos Administrativos de Suministro y Prestación de Servicios, 30 de julio de 2003.</w:t>
      </w:r>
    </w:p>
    <w:p w14:paraId="1713E3F3" w14:textId="77777777" w:rsidR="00102270" w:rsidRPr="00102270" w:rsidRDefault="00102270" w:rsidP="00102270">
      <w:pPr>
        <w:widowControl w:val="0"/>
        <w:numPr>
          <w:ilvl w:val="0"/>
          <w:numId w:val="16"/>
        </w:numPr>
        <w:contextualSpacing/>
        <w:jc w:val="both"/>
        <w:rPr>
          <w:rFonts w:ascii="Calibri" w:hAnsi="Calibri"/>
          <w:b/>
        </w:rPr>
      </w:pPr>
      <w:r w:rsidRPr="00102270">
        <w:rPr>
          <w:rFonts w:ascii="Calibri" w:hAnsi="Calibri"/>
        </w:rPr>
        <w:t>Chile. Ministerio de Hacienda. 2004. Decreto Nº 250: Reglamento de la Ley Nº 19.886 de Bases sobre Contratos Administrativos de Suministro y Prestación de Servicios, 24 de septiembre de 2004</w:t>
      </w:r>
      <w:r w:rsidRPr="00102270">
        <w:rPr>
          <w:rFonts w:ascii="Calibri" w:hAnsi="Calibri"/>
          <w:b/>
        </w:rPr>
        <w:t>.</w:t>
      </w:r>
    </w:p>
    <w:p w14:paraId="711C9A98" w14:textId="77777777" w:rsidR="00102270" w:rsidRDefault="00102270" w:rsidP="00C65004">
      <w:pPr>
        <w:widowControl w:val="0"/>
        <w:jc w:val="both"/>
        <w:rPr>
          <w:rFonts w:ascii="Calibri" w:hAnsi="Calibri"/>
          <w:b/>
          <w:u w:val="single"/>
        </w:rPr>
      </w:pPr>
    </w:p>
    <w:p w14:paraId="7163B7B2" w14:textId="77777777" w:rsidR="00C52FF7" w:rsidRPr="00C52FF7" w:rsidRDefault="00C52FF7" w:rsidP="00C65004">
      <w:pPr>
        <w:widowControl w:val="0"/>
        <w:jc w:val="both"/>
        <w:rPr>
          <w:rFonts w:ascii="Calibri" w:hAnsi="Calibri"/>
          <w:b/>
          <w:sz w:val="24"/>
          <w:szCs w:val="24"/>
          <w:u w:val="single"/>
        </w:rPr>
      </w:pPr>
      <w:r w:rsidRPr="00C52FF7">
        <w:rPr>
          <w:rFonts w:ascii="Calibri" w:hAnsi="Calibri"/>
          <w:b/>
          <w:sz w:val="24"/>
          <w:szCs w:val="24"/>
          <w:u w:val="single"/>
        </w:rPr>
        <w:t>Modificaciones al documento:</w:t>
      </w:r>
    </w:p>
    <w:p w14:paraId="198B18E2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79"/>
        <w:gridCol w:w="4425"/>
        <w:gridCol w:w="2124"/>
      </w:tblGrid>
      <w:tr w:rsidR="00C52FF7" w:rsidRPr="00C52FF7" w14:paraId="085E3B59" w14:textId="77777777" w:rsidTr="00AF10C6">
        <w:tc>
          <w:tcPr>
            <w:tcW w:w="1291" w:type="pct"/>
            <w:vAlign w:val="center"/>
          </w:tcPr>
          <w:p w14:paraId="08465B44" w14:textId="77777777" w:rsidR="00C52FF7" w:rsidRPr="00C52FF7" w:rsidRDefault="00C52FF7" w:rsidP="00793F9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bookmarkStart w:id="0" w:name="_GoBack"/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Punto 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>a Modificar</w:t>
            </w:r>
          </w:p>
        </w:tc>
        <w:tc>
          <w:tcPr>
            <w:tcW w:w="2506" w:type="pct"/>
            <w:vAlign w:val="center"/>
          </w:tcPr>
          <w:p w14:paraId="0E27E5EC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Descripción de la Modificación</w:t>
            </w:r>
          </w:p>
        </w:tc>
        <w:tc>
          <w:tcPr>
            <w:tcW w:w="1203" w:type="pct"/>
            <w:vAlign w:val="center"/>
          </w:tcPr>
          <w:p w14:paraId="2BAC3446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Fecha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 de modificación</w:t>
            </w:r>
          </w:p>
        </w:tc>
      </w:tr>
      <w:tr w:rsidR="00C52FF7" w:rsidRPr="00C52FF7" w14:paraId="68DC4C79" w14:textId="77777777" w:rsidTr="00AF10C6">
        <w:trPr>
          <w:trHeight w:val="471"/>
        </w:trPr>
        <w:tc>
          <w:tcPr>
            <w:tcW w:w="1291" w:type="pct"/>
            <w:vAlign w:val="center"/>
          </w:tcPr>
          <w:p w14:paraId="2217779C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2506" w:type="pct"/>
            <w:vAlign w:val="center"/>
          </w:tcPr>
          <w:p w14:paraId="795470F0" w14:textId="77777777" w:rsidR="00C52FF7" w:rsidRPr="00C52FF7" w:rsidRDefault="00C52FF7" w:rsidP="00C52FF7">
            <w:pPr>
              <w:jc w:val="both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1203" w:type="pct"/>
            <w:vAlign w:val="center"/>
          </w:tcPr>
          <w:p w14:paraId="377D9C27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</w:tr>
      <w:bookmarkEnd w:id="0"/>
    </w:tbl>
    <w:p w14:paraId="666EA2A9" w14:textId="77777777" w:rsidR="002D4316" w:rsidRDefault="002D4316" w:rsidP="00C65004">
      <w:pPr>
        <w:widowControl w:val="0"/>
        <w:jc w:val="both"/>
        <w:rPr>
          <w:rFonts w:ascii="Calibri" w:hAnsi="Calibri"/>
          <w:b/>
          <w:u w:val="single"/>
        </w:rPr>
        <w:sectPr w:rsidR="002D4316" w:rsidSect="00CF2F8F">
          <w:headerReference w:type="even" r:id="rId8"/>
          <w:headerReference w:type="default" r:id="rId9"/>
          <w:headerReference w:type="first" r:id="rId10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3D630C08" w14:textId="77777777" w:rsidR="00A97AAC" w:rsidRDefault="00A97AAC" w:rsidP="00A97AAC">
      <w:pPr>
        <w:jc w:val="center"/>
        <w:rPr>
          <w:rFonts w:ascii="Arial" w:hAnsi="Arial" w:cs="Arial"/>
          <w:b/>
          <w:bCs/>
          <w:lang w:val="es-ES_tradnl"/>
        </w:rPr>
      </w:pPr>
      <w:r>
        <w:rPr>
          <w:rFonts w:ascii="Arial" w:hAnsi="Arial" w:cs="Arial"/>
          <w:b/>
          <w:bCs/>
          <w:lang w:val="es-ES_tradnl"/>
        </w:rPr>
        <w:lastRenderedPageBreak/>
        <w:t>Requerimientos mínimos para la confección de Bases de Licitación.</w:t>
      </w:r>
    </w:p>
    <w:p w14:paraId="1BD15232" w14:textId="77777777" w:rsidR="00A97AAC" w:rsidRPr="00765B38" w:rsidRDefault="00A97AAC" w:rsidP="00A97AAC">
      <w:pPr>
        <w:jc w:val="both"/>
        <w:rPr>
          <w:rFonts w:ascii="Arial" w:hAnsi="Arial" w:cs="Arial"/>
          <w:b/>
          <w:bCs/>
          <w:lang w:val="es-ES_tradn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6"/>
        <w:gridCol w:w="2529"/>
        <w:gridCol w:w="1757"/>
        <w:gridCol w:w="4016"/>
      </w:tblGrid>
      <w:tr w:rsidR="00A97AAC" w:rsidRPr="00765B38" w14:paraId="77BB9560" w14:textId="77777777" w:rsidTr="007A32E8">
        <w:tc>
          <w:tcPr>
            <w:tcW w:w="534" w:type="dxa"/>
            <w:vMerge w:val="restart"/>
            <w:vAlign w:val="center"/>
          </w:tcPr>
          <w:p w14:paraId="484AFFFC" w14:textId="77777777" w:rsidR="00A97AAC" w:rsidRPr="00BF563C" w:rsidRDefault="00A97AAC" w:rsidP="007A32E8">
            <w:pPr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  <w:r>
              <w:rPr>
                <w:rFonts w:ascii="Arial" w:hAnsi="Arial" w:cs="Arial"/>
                <w:b/>
                <w:bCs/>
                <w:lang w:val="es-ES_tradnl"/>
              </w:rPr>
              <w:t>1</w:t>
            </w:r>
          </w:p>
        </w:tc>
        <w:tc>
          <w:tcPr>
            <w:tcW w:w="2578" w:type="dxa"/>
            <w:vMerge w:val="restart"/>
            <w:vAlign w:val="center"/>
          </w:tcPr>
          <w:p w14:paraId="004B4CC1" w14:textId="77777777" w:rsidR="00A97AAC" w:rsidRPr="00504D1D" w:rsidRDefault="00A97AAC" w:rsidP="007A32E8">
            <w:pPr>
              <w:rPr>
                <w:rFonts w:ascii="Arial" w:hAnsi="Arial" w:cs="Arial"/>
                <w:bCs/>
                <w:lang w:val="es-ES_tradnl"/>
              </w:rPr>
            </w:pPr>
            <w:r>
              <w:rPr>
                <w:rFonts w:ascii="Arial" w:hAnsi="Arial" w:cs="Arial"/>
                <w:bCs/>
                <w:lang w:val="es-ES_tradnl"/>
              </w:rPr>
              <w:t>Datos del contacto para esta a</w:t>
            </w:r>
            <w:r w:rsidRPr="00504D1D">
              <w:rPr>
                <w:rFonts w:ascii="Arial" w:hAnsi="Arial" w:cs="Arial"/>
                <w:bCs/>
                <w:lang w:val="es-ES_tradnl"/>
              </w:rPr>
              <w:t>dquisición</w:t>
            </w:r>
          </w:p>
        </w:tc>
        <w:tc>
          <w:tcPr>
            <w:tcW w:w="1784" w:type="dxa"/>
          </w:tcPr>
          <w:p w14:paraId="63CC324C" w14:textId="77777777" w:rsidR="00A97AAC" w:rsidRPr="00504D1D" w:rsidRDefault="00A97AAC" w:rsidP="007A32E8">
            <w:pPr>
              <w:jc w:val="both"/>
              <w:rPr>
                <w:rFonts w:ascii="Arial" w:hAnsi="Arial" w:cs="Arial"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Nombre completo</w:t>
            </w:r>
          </w:p>
        </w:tc>
        <w:tc>
          <w:tcPr>
            <w:tcW w:w="4158" w:type="dxa"/>
          </w:tcPr>
          <w:p w14:paraId="2BB27191" w14:textId="77777777" w:rsidR="00A97AAC" w:rsidRPr="00765B38" w:rsidRDefault="00A97AAC" w:rsidP="007A32E8">
            <w:pPr>
              <w:jc w:val="both"/>
              <w:rPr>
                <w:rFonts w:ascii="Arial" w:hAnsi="Arial" w:cs="Arial"/>
                <w:b/>
                <w:lang w:val="es-ES_tradnl"/>
              </w:rPr>
            </w:pPr>
          </w:p>
        </w:tc>
      </w:tr>
      <w:tr w:rsidR="00A97AAC" w:rsidRPr="00765B38" w14:paraId="69F57F67" w14:textId="77777777" w:rsidTr="007A32E8">
        <w:tc>
          <w:tcPr>
            <w:tcW w:w="534" w:type="dxa"/>
            <w:vMerge/>
          </w:tcPr>
          <w:p w14:paraId="725E6B93" w14:textId="77777777" w:rsidR="00A97AAC" w:rsidRPr="00765B38" w:rsidRDefault="00A97AAC" w:rsidP="007A32E8">
            <w:pPr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2578" w:type="dxa"/>
            <w:vMerge/>
          </w:tcPr>
          <w:p w14:paraId="2B51CF3B" w14:textId="77777777" w:rsidR="00A97AAC" w:rsidRPr="00504D1D" w:rsidRDefault="00A97AAC" w:rsidP="007A32E8">
            <w:pPr>
              <w:jc w:val="both"/>
              <w:rPr>
                <w:rFonts w:ascii="Arial" w:hAnsi="Arial" w:cs="Arial"/>
                <w:bCs/>
                <w:lang w:val="es-ES_tradnl"/>
              </w:rPr>
            </w:pPr>
          </w:p>
        </w:tc>
        <w:tc>
          <w:tcPr>
            <w:tcW w:w="1784" w:type="dxa"/>
          </w:tcPr>
          <w:p w14:paraId="7C87C267" w14:textId="77777777" w:rsidR="00A97AAC" w:rsidRPr="00504D1D" w:rsidRDefault="00A97AAC" w:rsidP="007A32E8">
            <w:pPr>
              <w:jc w:val="both"/>
              <w:rPr>
                <w:rFonts w:ascii="Arial" w:hAnsi="Arial" w:cs="Arial"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Cargo</w:t>
            </w:r>
          </w:p>
        </w:tc>
        <w:tc>
          <w:tcPr>
            <w:tcW w:w="4158" w:type="dxa"/>
          </w:tcPr>
          <w:p w14:paraId="7F39DD8E" w14:textId="77777777" w:rsidR="00A97AAC" w:rsidRPr="00765B38" w:rsidRDefault="00A97AAC" w:rsidP="007A32E8">
            <w:pPr>
              <w:jc w:val="both"/>
              <w:rPr>
                <w:rFonts w:ascii="Arial" w:hAnsi="Arial" w:cs="Arial"/>
                <w:lang w:val="es-ES_tradnl"/>
              </w:rPr>
            </w:pPr>
          </w:p>
        </w:tc>
      </w:tr>
      <w:tr w:rsidR="00A97AAC" w:rsidRPr="00765B38" w14:paraId="69478D16" w14:textId="77777777" w:rsidTr="007A32E8">
        <w:tc>
          <w:tcPr>
            <w:tcW w:w="534" w:type="dxa"/>
            <w:vMerge/>
          </w:tcPr>
          <w:p w14:paraId="0A258523" w14:textId="77777777" w:rsidR="00A97AAC" w:rsidRPr="00765B38" w:rsidRDefault="00A97AAC" w:rsidP="007A32E8">
            <w:pPr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2578" w:type="dxa"/>
            <w:vMerge/>
          </w:tcPr>
          <w:p w14:paraId="5C7146B6" w14:textId="77777777" w:rsidR="00A97AAC" w:rsidRPr="00504D1D" w:rsidRDefault="00A97AAC" w:rsidP="007A32E8">
            <w:pPr>
              <w:jc w:val="both"/>
              <w:rPr>
                <w:rFonts w:ascii="Arial" w:hAnsi="Arial" w:cs="Arial"/>
                <w:bCs/>
                <w:lang w:val="es-ES_tradnl"/>
              </w:rPr>
            </w:pPr>
          </w:p>
        </w:tc>
        <w:tc>
          <w:tcPr>
            <w:tcW w:w="1784" w:type="dxa"/>
          </w:tcPr>
          <w:p w14:paraId="00B29A66" w14:textId="77777777" w:rsidR="00A97AAC" w:rsidRPr="00504D1D" w:rsidRDefault="00A97AAC" w:rsidP="007A32E8">
            <w:pPr>
              <w:jc w:val="both"/>
              <w:rPr>
                <w:rFonts w:ascii="Arial" w:hAnsi="Arial" w:cs="Arial"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Teléfono</w:t>
            </w:r>
          </w:p>
        </w:tc>
        <w:tc>
          <w:tcPr>
            <w:tcW w:w="4158" w:type="dxa"/>
          </w:tcPr>
          <w:p w14:paraId="5ED9EC35" w14:textId="77777777" w:rsidR="00A97AAC" w:rsidRPr="00765B38" w:rsidRDefault="00A97AAC" w:rsidP="007A32E8">
            <w:pPr>
              <w:jc w:val="both"/>
              <w:rPr>
                <w:rFonts w:ascii="Arial" w:hAnsi="Arial" w:cs="Arial"/>
                <w:lang w:val="es-ES_tradnl"/>
              </w:rPr>
            </w:pPr>
          </w:p>
        </w:tc>
      </w:tr>
      <w:tr w:rsidR="00A97AAC" w:rsidRPr="00765B38" w14:paraId="38BC19FA" w14:textId="77777777" w:rsidTr="007A32E8">
        <w:tc>
          <w:tcPr>
            <w:tcW w:w="534" w:type="dxa"/>
            <w:vMerge/>
          </w:tcPr>
          <w:p w14:paraId="78FC7681" w14:textId="77777777" w:rsidR="00A97AAC" w:rsidRPr="00765B38" w:rsidRDefault="00A97AAC" w:rsidP="007A32E8">
            <w:pPr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2578" w:type="dxa"/>
            <w:vMerge/>
          </w:tcPr>
          <w:p w14:paraId="085B3A30" w14:textId="77777777" w:rsidR="00A97AAC" w:rsidRPr="00504D1D" w:rsidRDefault="00A97AAC" w:rsidP="007A32E8">
            <w:pPr>
              <w:jc w:val="both"/>
              <w:rPr>
                <w:rFonts w:ascii="Arial" w:hAnsi="Arial" w:cs="Arial"/>
                <w:bCs/>
                <w:lang w:val="es-ES_tradnl"/>
              </w:rPr>
            </w:pPr>
          </w:p>
        </w:tc>
        <w:tc>
          <w:tcPr>
            <w:tcW w:w="1784" w:type="dxa"/>
          </w:tcPr>
          <w:p w14:paraId="2ED3F8B7" w14:textId="77777777" w:rsidR="00A97AAC" w:rsidRPr="00504D1D" w:rsidRDefault="00A97AAC" w:rsidP="007A32E8">
            <w:pPr>
              <w:jc w:val="both"/>
              <w:rPr>
                <w:rFonts w:ascii="Arial" w:hAnsi="Arial" w:cs="Arial"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E-mail</w:t>
            </w:r>
          </w:p>
        </w:tc>
        <w:tc>
          <w:tcPr>
            <w:tcW w:w="4158" w:type="dxa"/>
          </w:tcPr>
          <w:p w14:paraId="14F93D94" w14:textId="77777777" w:rsidR="00A97AAC" w:rsidRPr="00765B38" w:rsidRDefault="00A97AAC" w:rsidP="007A32E8">
            <w:pPr>
              <w:jc w:val="both"/>
              <w:rPr>
                <w:rFonts w:ascii="Arial" w:hAnsi="Arial" w:cs="Arial"/>
                <w:lang w:val="es-ES_tradnl"/>
              </w:rPr>
            </w:pPr>
          </w:p>
        </w:tc>
      </w:tr>
    </w:tbl>
    <w:p w14:paraId="233D630A" w14:textId="77777777" w:rsidR="00A97AAC" w:rsidRPr="00BF563C" w:rsidRDefault="00A97AAC" w:rsidP="00A97AAC">
      <w:pPr>
        <w:jc w:val="both"/>
        <w:rPr>
          <w:rFonts w:ascii="Arial" w:hAnsi="Arial" w:cs="Arial"/>
          <w:b/>
          <w:bCs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27"/>
        <w:gridCol w:w="2516"/>
        <w:gridCol w:w="5785"/>
      </w:tblGrid>
      <w:tr w:rsidR="00A97AAC" w14:paraId="12FDDAC2" w14:textId="77777777" w:rsidTr="007A32E8">
        <w:tc>
          <w:tcPr>
            <w:tcW w:w="534" w:type="dxa"/>
            <w:vAlign w:val="center"/>
          </w:tcPr>
          <w:p w14:paraId="050D3A99" w14:textId="77777777" w:rsidR="00A97AAC" w:rsidRPr="00765B38" w:rsidRDefault="00A97AAC" w:rsidP="007A32E8">
            <w:pPr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  <w:r>
              <w:rPr>
                <w:rFonts w:ascii="Arial" w:hAnsi="Arial" w:cs="Arial"/>
                <w:b/>
                <w:bCs/>
                <w:lang w:val="es-ES_tradnl"/>
              </w:rPr>
              <w:t>2</w:t>
            </w:r>
          </w:p>
        </w:tc>
        <w:tc>
          <w:tcPr>
            <w:tcW w:w="2551" w:type="dxa"/>
          </w:tcPr>
          <w:p w14:paraId="678DA964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Nombre de la adquisición o denominación de la licitación</w:t>
            </w:r>
          </w:p>
        </w:tc>
        <w:tc>
          <w:tcPr>
            <w:tcW w:w="5969" w:type="dxa"/>
          </w:tcPr>
          <w:p w14:paraId="40A848CE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</w:p>
        </w:tc>
      </w:tr>
    </w:tbl>
    <w:p w14:paraId="2FBE08BD" w14:textId="77777777" w:rsidR="00A97AAC" w:rsidRDefault="00A97AAC" w:rsidP="00A97AA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8"/>
        <w:gridCol w:w="2515"/>
        <w:gridCol w:w="5785"/>
      </w:tblGrid>
      <w:tr w:rsidR="00A97AAC" w:rsidRPr="00504D1D" w14:paraId="2E6B5B8F" w14:textId="77777777" w:rsidTr="007A32E8">
        <w:tc>
          <w:tcPr>
            <w:tcW w:w="534" w:type="dxa"/>
            <w:vAlign w:val="center"/>
          </w:tcPr>
          <w:p w14:paraId="28620058" w14:textId="77777777" w:rsidR="00A97AAC" w:rsidRPr="00504D1D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/>
                <w:bCs/>
                <w:lang w:val="es-ES_tradnl"/>
              </w:rPr>
              <w:t>3</w:t>
            </w:r>
          </w:p>
        </w:tc>
        <w:tc>
          <w:tcPr>
            <w:tcW w:w="2551" w:type="dxa"/>
          </w:tcPr>
          <w:p w14:paraId="52B406F6" w14:textId="77777777" w:rsidR="00A97AAC" w:rsidRPr="00504D1D" w:rsidRDefault="00A97AAC" w:rsidP="007A32E8">
            <w:pPr>
              <w:rPr>
                <w:rFonts w:ascii="Arial" w:hAnsi="Arial" w:cs="Arial"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Antecedentes Técnicos del bien o servicio a adquirir (en los casos que no se adjunten términos de referencia o bases técnicas)</w:t>
            </w:r>
          </w:p>
        </w:tc>
        <w:tc>
          <w:tcPr>
            <w:tcW w:w="5969" w:type="dxa"/>
          </w:tcPr>
          <w:p w14:paraId="5F7BE0C9" w14:textId="77777777" w:rsidR="00A97AAC" w:rsidRPr="00504D1D" w:rsidRDefault="00A97AAC" w:rsidP="007A32E8">
            <w:pPr>
              <w:rPr>
                <w:rFonts w:ascii="Arial" w:hAnsi="Arial" w:cs="Arial"/>
                <w:bCs/>
                <w:lang w:val="es-ES_tradnl"/>
              </w:rPr>
            </w:pPr>
          </w:p>
        </w:tc>
      </w:tr>
    </w:tbl>
    <w:p w14:paraId="67A43CF0" w14:textId="77777777" w:rsidR="00A97AAC" w:rsidRPr="00765B38" w:rsidRDefault="00A97AAC" w:rsidP="00A97AAC">
      <w:pPr>
        <w:jc w:val="both"/>
        <w:rPr>
          <w:rFonts w:ascii="Arial" w:hAnsi="Arial" w:cs="Arial"/>
          <w:b/>
          <w:bCs/>
          <w:lang w:val="es-ES_tradn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"/>
        <w:gridCol w:w="2325"/>
        <w:gridCol w:w="1308"/>
        <w:gridCol w:w="2334"/>
        <w:gridCol w:w="2341"/>
      </w:tblGrid>
      <w:tr w:rsidR="00A97AAC" w:rsidRPr="00765B38" w14:paraId="4ED6A797" w14:textId="77777777" w:rsidTr="007A32E8">
        <w:trPr>
          <w:cantSplit/>
          <w:trHeight w:val="556"/>
        </w:trPr>
        <w:tc>
          <w:tcPr>
            <w:tcW w:w="294" w:type="pct"/>
            <w:vMerge w:val="restart"/>
            <w:vAlign w:val="center"/>
          </w:tcPr>
          <w:p w14:paraId="22C2A1AD" w14:textId="77777777" w:rsidR="00A97AAC" w:rsidRPr="00BF563C" w:rsidRDefault="00A97AAC" w:rsidP="007A32E8">
            <w:pPr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  <w:r>
              <w:rPr>
                <w:rFonts w:ascii="Arial" w:hAnsi="Arial" w:cs="Arial"/>
                <w:b/>
                <w:bCs/>
                <w:lang w:val="es-ES_tradnl"/>
              </w:rPr>
              <w:t>4</w:t>
            </w:r>
          </w:p>
        </w:tc>
        <w:tc>
          <w:tcPr>
            <w:tcW w:w="4706" w:type="pct"/>
            <w:gridSpan w:val="4"/>
          </w:tcPr>
          <w:p w14:paraId="1FC11F33" w14:textId="77777777" w:rsidR="00A97AAC" w:rsidRPr="00BF563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Cr</w:t>
            </w:r>
            <w:r>
              <w:rPr>
                <w:rFonts w:ascii="Arial" w:hAnsi="Arial" w:cs="Arial"/>
                <w:bCs/>
                <w:lang w:val="es-ES_tradnl"/>
              </w:rPr>
              <w:t>iterios de evaluación (mínimo 4</w:t>
            </w:r>
            <w:r w:rsidRPr="00504D1D">
              <w:rPr>
                <w:rFonts w:ascii="Arial" w:hAnsi="Arial" w:cs="Arial"/>
                <w:bCs/>
                <w:lang w:val="es-ES_tradnl"/>
              </w:rPr>
              <w:t xml:space="preserve"> y deberán in</w:t>
            </w:r>
            <w:r>
              <w:rPr>
                <w:rFonts w:ascii="Arial" w:hAnsi="Arial" w:cs="Arial"/>
                <w:bCs/>
                <w:lang w:val="es-ES_tradnl"/>
              </w:rPr>
              <w:t>cluir siempre: “Oferta económica” y</w:t>
            </w:r>
            <w:r w:rsidRPr="00504D1D">
              <w:rPr>
                <w:rFonts w:ascii="Arial" w:hAnsi="Arial" w:cs="Arial"/>
                <w:bCs/>
                <w:lang w:val="es-ES_tradnl"/>
              </w:rPr>
              <w:t xml:space="preserve"> </w:t>
            </w:r>
            <w:r>
              <w:rPr>
                <w:rFonts w:ascii="Arial" w:hAnsi="Arial" w:cs="Arial"/>
                <w:bCs/>
                <w:lang w:val="es-ES_tradnl"/>
              </w:rPr>
              <w:t>“</w:t>
            </w:r>
            <w:r w:rsidRPr="00504D1D">
              <w:rPr>
                <w:rFonts w:ascii="Arial" w:hAnsi="Arial" w:cs="Arial"/>
                <w:bCs/>
                <w:lang w:val="es-ES_tradnl"/>
              </w:rPr>
              <w:t>Calidad Técnica</w:t>
            </w:r>
            <w:r>
              <w:rPr>
                <w:rFonts w:ascii="Arial" w:hAnsi="Arial" w:cs="Arial"/>
                <w:bCs/>
                <w:lang w:val="es-ES_tradnl"/>
              </w:rPr>
              <w:t>”</w:t>
            </w:r>
            <w:r w:rsidRPr="00504D1D">
              <w:rPr>
                <w:rFonts w:ascii="Arial" w:hAnsi="Arial" w:cs="Arial"/>
                <w:bCs/>
                <w:lang w:val="es-ES_tradnl"/>
              </w:rPr>
              <w:t>) y en su tabla llenar las siguientes columnas</w:t>
            </w:r>
          </w:p>
        </w:tc>
      </w:tr>
      <w:tr w:rsidR="00A97AAC" w:rsidRPr="00765B38" w14:paraId="55DC20CB" w14:textId="77777777" w:rsidTr="007A32E8">
        <w:trPr>
          <w:cantSplit/>
          <w:trHeight w:val="378"/>
        </w:trPr>
        <w:tc>
          <w:tcPr>
            <w:tcW w:w="294" w:type="pct"/>
            <w:vMerge/>
          </w:tcPr>
          <w:p w14:paraId="1BE83150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1317" w:type="pct"/>
          </w:tcPr>
          <w:p w14:paraId="35B87B4B" w14:textId="77777777" w:rsidR="00A97AAC" w:rsidRPr="00765B38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>
              <w:rPr>
                <w:rFonts w:ascii="Arial" w:hAnsi="Arial" w:cs="Arial"/>
                <w:b/>
                <w:bCs/>
                <w:lang w:val="es-ES_tradnl"/>
              </w:rPr>
              <w:t>Criterio</w:t>
            </w:r>
          </w:p>
        </w:tc>
        <w:tc>
          <w:tcPr>
            <w:tcW w:w="741" w:type="pct"/>
          </w:tcPr>
          <w:p w14:paraId="015EACB0" w14:textId="77777777" w:rsidR="00A97AAC" w:rsidRPr="00765B38" w:rsidRDefault="00A97AAC" w:rsidP="007A32E8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  <w:r>
              <w:rPr>
                <w:rFonts w:ascii="Arial" w:hAnsi="Arial" w:cs="Arial"/>
                <w:b/>
                <w:bCs/>
                <w:lang w:val="es-ES_tradnl"/>
              </w:rPr>
              <w:t>Porcentaje</w:t>
            </w:r>
          </w:p>
        </w:tc>
        <w:tc>
          <w:tcPr>
            <w:tcW w:w="1322" w:type="pct"/>
          </w:tcPr>
          <w:p w14:paraId="28139782" w14:textId="77777777" w:rsidR="00A97AAC" w:rsidRPr="00765B38" w:rsidRDefault="00A97AAC" w:rsidP="007A32E8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bCs/>
                <w:lang w:val="pt-BR"/>
              </w:rPr>
            </w:pPr>
            <w:r>
              <w:rPr>
                <w:rFonts w:ascii="Arial" w:hAnsi="Arial" w:cs="Arial"/>
                <w:b/>
                <w:bCs/>
                <w:lang w:val="pt-BR"/>
              </w:rPr>
              <w:t>Descripción</w:t>
            </w:r>
          </w:p>
        </w:tc>
        <w:tc>
          <w:tcPr>
            <w:tcW w:w="1326" w:type="pct"/>
          </w:tcPr>
          <w:p w14:paraId="12A81937" w14:textId="77777777" w:rsidR="00A97AAC" w:rsidRDefault="00A97AAC" w:rsidP="007A32E8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bCs/>
                <w:lang w:val="pt-BR"/>
              </w:rPr>
            </w:pPr>
            <w:r>
              <w:rPr>
                <w:rFonts w:ascii="Arial" w:hAnsi="Arial" w:cs="Arial"/>
                <w:b/>
                <w:bCs/>
                <w:lang w:val="pt-BR"/>
              </w:rPr>
              <w:t>Medida de Calculo</w:t>
            </w:r>
          </w:p>
        </w:tc>
      </w:tr>
      <w:tr w:rsidR="00A97AAC" w:rsidRPr="00765B38" w14:paraId="660AE405" w14:textId="77777777" w:rsidTr="007A32E8">
        <w:trPr>
          <w:cantSplit/>
          <w:trHeight w:val="269"/>
        </w:trPr>
        <w:tc>
          <w:tcPr>
            <w:tcW w:w="294" w:type="pct"/>
            <w:vMerge/>
          </w:tcPr>
          <w:p w14:paraId="78E2EAB7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1317" w:type="pct"/>
          </w:tcPr>
          <w:p w14:paraId="34536445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741" w:type="pct"/>
          </w:tcPr>
          <w:p w14:paraId="7E3A7338" w14:textId="77777777" w:rsidR="00A97AAC" w:rsidRDefault="00A97AAC" w:rsidP="007A32E8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1322" w:type="pct"/>
          </w:tcPr>
          <w:p w14:paraId="2363287A" w14:textId="77777777" w:rsidR="00A97AAC" w:rsidRDefault="00A97AAC" w:rsidP="007A32E8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bCs/>
                <w:lang w:val="pt-BR"/>
              </w:rPr>
            </w:pPr>
          </w:p>
        </w:tc>
        <w:tc>
          <w:tcPr>
            <w:tcW w:w="1326" w:type="pct"/>
          </w:tcPr>
          <w:p w14:paraId="2E1490FC" w14:textId="77777777" w:rsidR="00A97AAC" w:rsidRDefault="00A97AAC" w:rsidP="007A32E8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bCs/>
                <w:lang w:val="pt-BR"/>
              </w:rPr>
            </w:pPr>
          </w:p>
        </w:tc>
      </w:tr>
      <w:tr w:rsidR="00A97AAC" w:rsidRPr="00765B38" w14:paraId="2311D39C" w14:textId="77777777" w:rsidTr="007A32E8">
        <w:trPr>
          <w:cantSplit/>
          <w:trHeight w:val="287"/>
        </w:trPr>
        <w:tc>
          <w:tcPr>
            <w:tcW w:w="294" w:type="pct"/>
            <w:vMerge/>
          </w:tcPr>
          <w:p w14:paraId="4ADA70CD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1317" w:type="pct"/>
          </w:tcPr>
          <w:p w14:paraId="39265246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741" w:type="pct"/>
          </w:tcPr>
          <w:p w14:paraId="0E2F0D31" w14:textId="77777777" w:rsidR="00A97AAC" w:rsidRDefault="00A97AAC" w:rsidP="007A32E8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1322" w:type="pct"/>
          </w:tcPr>
          <w:p w14:paraId="3E19C866" w14:textId="77777777" w:rsidR="00A97AAC" w:rsidRDefault="00A97AAC" w:rsidP="007A32E8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bCs/>
                <w:lang w:val="pt-BR"/>
              </w:rPr>
            </w:pPr>
          </w:p>
        </w:tc>
        <w:tc>
          <w:tcPr>
            <w:tcW w:w="1326" w:type="pct"/>
          </w:tcPr>
          <w:p w14:paraId="7E29C259" w14:textId="77777777" w:rsidR="00A97AAC" w:rsidRDefault="00A97AAC" w:rsidP="007A32E8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bCs/>
                <w:lang w:val="pt-BR"/>
              </w:rPr>
            </w:pPr>
          </w:p>
        </w:tc>
      </w:tr>
    </w:tbl>
    <w:p w14:paraId="7DEFC423" w14:textId="77777777" w:rsidR="00A97AAC" w:rsidRPr="00BF563C" w:rsidRDefault="00A97AAC" w:rsidP="00A97AAC">
      <w:pPr>
        <w:jc w:val="both"/>
        <w:rPr>
          <w:rFonts w:ascii="Arial" w:hAnsi="Arial" w:cs="Arial"/>
          <w:b/>
          <w:bCs/>
          <w:lang w:val="es-ES_tradnl"/>
        </w:rPr>
      </w:pPr>
    </w:p>
    <w:tbl>
      <w:tblPr>
        <w:tblStyle w:val="Tablaconcuadrcula"/>
        <w:tblW w:w="0" w:type="auto"/>
        <w:tblInd w:w="-34" w:type="dxa"/>
        <w:tblLook w:val="04A0" w:firstRow="1" w:lastRow="0" w:firstColumn="1" w:lastColumn="0" w:noHBand="0" w:noVBand="1"/>
      </w:tblPr>
      <w:tblGrid>
        <w:gridCol w:w="561"/>
        <w:gridCol w:w="2510"/>
        <w:gridCol w:w="5791"/>
      </w:tblGrid>
      <w:tr w:rsidR="00A97AAC" w14:paraId="650D0AA7" w14:textId="77777777" w:rsidTr="007A32E8">
        <w:tc>
          <w:tcPr>
            <w:tcW w:w="568" w:type="dxa"/>
            <w:vAlign w:val="center"/>
          </w:tcPr>
          <w:p w14:paraId="724462F4" w14:textId="77777777" w:rsidR="00A97AAC" w:rsidRPr="00E61F37" w:rsidRDefault="00A97AAC" w:rsidP="007A32E8">
            <w:pPr>
              <w:pStyle w:val="Prrafodelista"/>
              <w:ind w:left="0"/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  <w:r w:rsidRPr="00E61F37">
              <w:rPr>
                <w:rFonts w:ascii="Arial" w:hAnsi="Arial" w:cs="Arial"/>
                <w:b/>
                <w:bCs/>
                <w:lang w:val="es-ES_tradnl"/>
              </w:rPr>
              <w:t>5</w:t>
            </w:r>
          </w:p>
        </w:tc>
        <w:tc>
          <w:tcPr>
            <w:tcW w:w="2551" w:type="dxa"/>
          </w:tcPr>
          <w:p w14:paraId="44952EBD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Tabla de Calificación de los criterios de Calculo</w:t>
            </w:r>
          </w:p>
        </w:tc>
        <w:tc>
          <w:tcPr>
            <w:tcW w:w="5969" w:type="dxa"/>
          </w:tcPr>
          <w:p w14:paraId="2A2EEB7E" w14:textId="77777777" w:rsidR="00A97AAC" w:rsidRDefault="00A97AAC" w:rsidP="007A32E8">
            <w:pPr>
              <w:pStyle w:val="Prrafodelista"/>
              <w:ind w:left="0"/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</w:tr>
    </w:tbl>
    <w:p w14:paraId="405E8641" w14:textId="77777777" w:rsidR="00A97AAC" w:rsidRPr="00504D1D" w:rsidRDefault="00A97AAC" w:rsidP="00A97AAC">
      <w:pPr>
        <w:jc w:val="both"/>
        <w:rPr>
          <w:rFonts w:ascii="Arial" w:hAnsi="Arial" w:cs="Arial"/>
          <w:b/>
          <w:bCs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28"/>
        <w:gridCol w:w="2510"/>
        <w:gridCol w:w="5790"/>
      </w:tblGrid>
      <w:tr w:rsidR="00A97AAC" w14:paraId="40A93948" w14:textId="77777777" w:rsidTr="007A32E8">
        <w:tc>
          <w:tcPr>
            <w:tcW w:w="534" w:type="dxa"/>
            <w:vAlign w:val="center"/>
          </w:tcPr>
          <w:p w14:paraId="05514070" w14:textId="77777777" w:rsidR="00A97AAC" w:rsidRPr="00BF563C" w:rsidRDefault="00A97AAC" w:rsidP="007A32E8">
            <w:pPr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  <w:r>
              <w:rPr>
                <w:rFonts w:ascii="Arial" w:hAnsi="Arial" w:cs="Arial"/>
                <w:b/>
                <w:bCs/>
                <w:lang w:val="es-ES_tradnl"/>
              </w:rPr>
              <w:t>6</w:t>
            </w:r>
          </w:p>
        </w:tc>
        <w:tc>
          <w:tcPr>
            <w:tcW w:w="2551" w:type="dxa"/>
          </w:tcPr>
          <w:p w14:paraId="1921AD7B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Mecanismo para resolver empates (tienen que ser distintos a los definidos en los criterios)</w:t>
            </w:r>
          </w:p>
        </w:tc>
        <w:tc>
          <w:tcPr>
            <w:tcW w:w="5969" w:type="dxa"/>
          </w:tcPr>
          <w:p w14:paraId="3C090247" w14:textId="77777777" w:rsidR="00A97AAC" w:rsidRDefault="00A97AAC" w:rsidP="007A32E8">
            <w:pPr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</w:tr>
    </w:tbl>
    <w:p w14:paraId="370750AE" w14:textId="77777777" w:rsidR="00A97AAC" w:rsidRDefault="00A97AAC" w:rsidP="00A97AAC">
      <w:pPr>
        <w:jc w:val="both"/>
        <w:rPr>
          <w:rFonts w:ascii="Arial" w:hAnsi="Arial" w:cs="Arial"/>
          <w:b/>
          <w:bCs/>
          <w:lang w:val="es-ES_tradnl"/>
        </w:rPr>
      </w:pPr>
    </w:p>
    <w:tbl>
      <w:tblPr>
        <w:tblStyle w:val="Tablaconcuadrcula"/>
        <w:tblW w:w="0" w:type="auto"/>
        <w:tblInd w:w="-34" w:type="dxa"/>
        <w:tblLook w:val="04A0" w:firstRow="1" w:lastRow="0" w:firstColumn="1" w:lastColumn="0" w:noHBand="0" w:noVBand="1"/>
      </w:tblPr>
      <w:tblGrid>
        <w:gridCol w:w="560"/>
        <w:gridCol w:w="2510"/>
        <w:gridCol w:w="5792"/>
      </w:tblGrid>
      <w:tr w:rsidR="00A97AAC" w14:paraId="29C52DED" w14:textId="77777777" w:rsidTr="007A32E8">
        <w:tc>
          <w:tcPr>
            <w:tcW w:w="568" w:type="dxa"/>
            <w:vAlign w:val="center"/>
          </w:tcPr>
          <w:p w14:paraId="2EAEEEAA" w14:textId="77777777" w:rsidR="00A97AAC" w:rsidRPr="00BF563C" w:rsidRDefault="00A97AAC" w:rsidP="007A32E8">
            <w:pPr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  <w:r>
              <w:rPr>
                <w:rFonts w:ascii="Arial" w:hAnsi="Arial" w:cs="Arial"/>
                <w:b/>
                <w:bCs/>
                <w:lang w:val="es-ES_tradnl"/>
              </w:rPr>
              <w:t>7</w:t>
            </w:r>
          </w:p>
        </w:tc>
        <w:tc>
          <w:tcPr>
            <w:tcW w:w="2551" w:type="dxa"/>
          </w:tcPr>
          <w:p w14:paraId="0806C63B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Valor del contrato (detallando si es el valor referencial o el máximo disponible) IVA incluido</w:t>
            </w:r>
          </w:p>
        </w:tc>
        <w:tc>
          <w:tcPr>
            <w:tcW w:w="5969" w:type="dxa"/>
          </w:tcPr>
          <w:p w14:paraId="06EF6A14" w14:textId="77777777" w:rsidR="00A97AAC" w:rsidRDefault="00A97AAC" w:rsidP="007A32E8">
            <w:pPr>
              <w:pStyle w:val="Prrafodelista"/>
              <w:ind w:left="0"/>
              <w:rPr>
                <w:rFonts w:ascii="Arial" w:hAnsi="Arial" w:cs="Arial"/>
                <w:b/>
                <w:bCs/>
                <w:lang w:val="es-ES_tradnl"/>
              </w:rPr>
            </w:pPr>
          </w:p>
        </w:tc>
      </w:tr>
    </w:tbl>
    <w:p w14:paraId="0C7F9A78" w14:textId="77777777" w:rsidR="00A97AAC" w:rsidRPr="00504D1D" w:rsidRDefault="00A97AAC" w:rsidP="00A97AAC">
      <w:pPr>
        <w:rPr>
          <w:rFonts w:ascii="Arial" w:hAnsi="Arial" w:cs="Arial"/>
          <w:b/>
          <w:bCs/>
          <w:lang w:val="es-ES_tradnl"/>
        </w:rPr>
      </w:pPr>
    </w:p>
    <w:tbl>
      <w:tblPr>
        <w:tblStyle w:val="Tablaconcuadrcula"/>
        <w:tblW w:w="0" w:type="auto"/>
        <w:tblInd w:w="-34" w:type="dxa"/>
        <w:tblLook w:val="04A0" w:firstRow="1" w:lastRow="0" w:firstColumn="1" w:lastColumn="0" w:noHBand="0" w:noVBand="1"/>
      </w:tblPr>
      <w:tblGrid>
        <w:gridCol w:w="560"/>
        <w:gridCol w:w="2513"/>
        <w:gridCol w:w="5789"/>
      </w:tblGrid>
      <w:tr w:rsidR="00A97AAC" w14:paraId="3673886B" w14:textId="77777777" w:rsidTr="007A32E8">
        <w:trPr>
          <w:trHeight w:val="662"/>
        </w:trPr>
        <w:tc>
          <w:tcPr>
            <w:tcW w:w="568" w:type="dxa"/>
            <w:vAlign w:val="center"/>
          </w:tcPr>
          <w:p w14:paraId="16559802" w14:textId="77777777" w:rsidR="00A97AAC" w:rsidRPr="00E61F37" w:rsidRDefault="00A97AAC" w:rsidP="007A32E8">
            <w:pPr>
              <w:pStyle w:val="Prrafodelista"/>
              <w:ind w:left="0"/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  <w:r w:rsidRPr="00E61F37">
              <w:rPr>
                <w:rFonts w:ascii="Arial" w:hAnsi="Arial" w:cs="Arial"/>
                <w:b/>
                <w:bCs/>
                <w:lang w:val="es-ES_tradnl"/>
              </w:rPr>
              <w:t>8</w:t>
            </w:r>
          </w:p>
        </w:tc>
        <w:tc>
          <w:tcPr>
            <w:tcW w:w="2551" w:type="dxa"/>
          </w:tcPr>
          <w:p w14:paraId="6CB530DB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Presupuesto disponible y centro de costo asociado</w:t>
            </w:r>
          </w:p>
        </w:tc>
        <w:tc>
          <w:tcPr>
            <w:tcW w:w="5969" w:type="dxa"/>
          </w:tcPr>
          <w:p w14:paraId="7E20413C" w14:textId="77777777" w:rsidR="00A97AAC" w:rsidRDefault="00A97AAC" w:rsidP="007A32E8">
            <w:pPr>
              <w:pStyle w:val="Prrafodelista"/>
              <w:ind w:left="0"/>
              <w:rPr>
                <w:rFonts w:ascii="Arial" w:hAnsi="Arial" w:cs="Arial"/>
                <w:b/>
                <w:bCs/>
                <w:lang w:val="es-ES_tradnl"/>
              </w:rPr>
            </w:pPr>
          </w:p>
        </w:tc>
      </w:tr>
    </w:tbl>
    <w:p w14:paraId="094540D3" w14:textId="77777777" w:rsidR="00A97AAC" w:rsidRDefault="00A97AAC" w:rsidP="00A97AAC">
      <w:pPr>
        <w:pStyle w:val="Prrafodelista"/>
        <w:rPr>
          <w:rFonts w:ascii="Arial" w:hAnsi="Arial" w:cs="Arial"/>
          <w:b/>
          <w:bCs/>
          <w:lang w:val="es-ES_tradnl"/>
        </w:rPr>
      </w:pPr>
    </w:p>
    <w:tbl>
      <w:tblPr>
        <w:tblStyle w:val="Tablaconcuadrcula"/>
        <w:tblW w:w="0" w:type="auto"/>
        <w:tblInd w:w="-34" w:type="dxa"/>
        <w:tblLook w:val="04A0" w:firstRow="1" w:lastRow="0" w:firstColumn="1" w:lastColumn="0" w:noHBand="0" w:noVBand="1"/>
      </w:tblPr>
      <w:tblGrid>
        <w:gridCol w:w="558"/>
        <w:gridCol w:w="2494"/>
        <w:gridCol w:w="2623"/>
        <w:gridCol w:w="3187"/>
      </w:tblGrid>
      <w:tr w:rsidR="00A97AAC" w14:paraId="7E5947D8" w14:textId="77777777" w:rsidTr="007A32E8">
        <w:trPr>
          <w:trHeight w:val="343"/>
        </w:trPr>
        <w:tc>
          <w:tcPr>
            <w:tcW w:w="568" w:type="dxa"/>
            <w:vMerge w:val="restart"/>
            <w:vAlign w:val="center"/>
          </w:tcPr>
          <w:p w14:paraId="40D48ADC" w14:textId="77777777" w:rsidR="00A97AAC" w:rsidRPr="00E61F37" w:rsidRDefault="00A97AAC" w:rsidP="007A32E8">
            <w:pPr>
              <w:pStyle w:val="Prrafodelista"/>
              <w:ind w:left="0"/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  <w:r w:rsidRPr="00E61F37">
              <w:rPr>
                <w:rFonts w:ascii="Arial" w:hAnsi="Arial" w:cs="Arial"/>
                <w:b/>
                <w:bCs/>
                <w:lang w:val="es-ES_tradnl"/>
              </w:rPr>
              <w:t>9</w:t>
            </w:r>
          </w:p>
        </w:tc>
        <w:tc>
          <w:tcPr>
            <w:tcW w:w="2551" w:type="dxa"/>
            <w:vMerge w:val="restart"/>
          </w:tcPr>
          <w:p w14:paraId="34DFFA35" w14:textId="77777777" w:rsidR="00A97AAC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Integrantes de comisión de apertura y de evaluación técnica</w:t>
            </w:r>
          </w:p>
        </w:tc>
        <w:tc>
          <w:tcPr>
            <w:tcW w:w="2693" w:type="dxa"/>
          </w:tcPr>
          <w:p w14:paraId="0F8E8665" w14:textId="77777777" w:rsidR="00A97AAC" w:rsidRPr="00EA495B" w:rsidRDefault="00A97AAC" w:rsidP="007A32E8">
            <w:pPr>
              <w:pStyle w:val="Prrafodelista"/>
              <w:ind w:left="0"/>
              <w:rPr>
                <w:rFonts w:ascii="Arial" w:hAnsi="Arial" w:cs="Arial"/>
                <w:bCs/>
                <w:lang w:val="es-ES_tradnl"/>
              </w:rPr>
            </w:pPr>
            <w:r w:rsidRPr="00EA495B">
              <w:rPr>
                <w:rFonts w:ascii="Arial" w:hAnsi="Arial" w:cs="Arial"/>
                <w:bCs/>
                <w:lang w:val="es-ES_tradnl"/>
              </w:rPr>
              <w:t>Comisión de Apertura</w:t>
            </w:r>
          </w:p>
        </w:tc>
        <w:tc>
          <w:tcPr>
            <w:tcW w:w="3276" w:type="dxa"/>
          </w:tcPr>
          <w:p w14:paraId="69C67A93" w14:textId="77777777" w:rsidR="00A97AAC" w:rsidRPr="00EA495B" w:rsidRDefault="00A97AAC" w:rsidP="007A32E8">
            <w:pPr>
              <w:pStyle w:val="Prrafodelista"/>
              <w:ind w:left="0"/>
              <w:rPr>
                <w:rFonts w:ascii="Arial" w:hAnsi="Arial" w:cs="Arial"/>
                <w:bCs/>
                <w:lang w:val="es-ES_tradnl"/>
              </w:rPr>
            </w:pPr>
            <w:r w:rsidRPr="00EA495B">
              <w:rPr>
                <w:rFonts w:ascii="Arial" w:hAnsi="Arial" w:cs="Arial"/>
                <w:bCs/>
                <w:lang w:val="es-ES_tradnl"/>
              </w:rPr>
              <w:t>Comisión de Evaluación Técnica</w:t>
            </w:r>
          </w:p>
        </w:tc>
      </w:tr>
      <w:tr w:rsidR="00A97AAC" w14:paraId="32DC1CE1" w14:textId="77777777" w:rsidTr="007A32E8">
        <w:trPr>
          <w:trHeight w:val="293"/>
        </w:trPr>
        <w:tc>
          <w:tcPr>
            <w:tcW w:w="568" w:type="dxa"/>
            <w:vMerge/>
            <w:vAlign w:val="center"/>
          </w:tcPr>
          <w:p w14:paraId="42261FA2" w14:textId="77777777" w:rsidR="00A97AAC" w:rsidRPr="00E61F37" w:rsidRDefault="00A97AAC" w:rsidP="007A32E8">
            <w:pPr>
              <w:pStyle w:val="Prrafodelista"/>
              <w:ind w:left="0"/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2551" w:type="dxa"/>
            <w:vMerge/>
          </w:tcPr>
          <w:p w14:paraId="4B984E8F" w14:textId="77777777" w:rsidR="00A97AAC" w:rsidRPr="00504D1D" w:rsidRDefault="00A97AAC" w:rsidP="007A32E8">
            <w:pPr>
              <w:rPr>
                <w:rFonts w:ascii="Arial" w:hAnsi="Arial" w:cs="Arial"/>
                <w:bCs/>
                <w:lang w:val="es-ES_tradnl"/>
              </w:rPr>
            </w:pPr>
          </w:p>
        </w:tc>
        <w:tc>
          <w:tcPr>
            <w:tcW w:w="2693" w:type="dxa"/>
          </w:tcPr>
          <w:p w14:paraId="2D0AB372" w14:textId="77777777" w:rsidR="00A97AAC" w:rsidRPr="00EA495B" w:rsidRDefault="00A97AAC" w:rsidP="007A32E8">
            <w:pPr>
              <w:pStyle w:val="Prrafodelista"/>
              <w:ind w:left="0"/>
              <w:rPr>
                <w:rFonts w:ascii="Arial" w:hAnsi="Arial" w:cs="Arial"/>
                <w:b/>
                <w:bCs/>
                <w:sz w:val="16"/>
                <w:szCs w:val="16"/>
                <w:lang w:val="es-ES_tradnl"/>
              </w:rPr>
            </w:pPr>
          </w:p>
        </w:tc>
        <w:tc>
          <w:tcPr>
            <w:tcW w:w="3276" w:type="dxa"/>
          </w:tcPr>
          <w:p w14:paraId="0E92DAAF" w14:textId="77777777" w:rsidR="00A97AAC" w:rsidRPr="00EA495B" w:rsidRDefault="00A97AAC" w:rsidP="007A32E8">
            <w:pPr>
              <w:pStyle w:val="Prrafodelista"/>
              <w:ind w:left="0"/>
              <w:rPr>
                <w:rFonts w:ascii="Arial" w:hAnsi="Arial" w:cs="Arial"/>
                <w:b/>
                <w:bCs/>
                <w:sz w:val="16"/>
                <w:szCs w:val="16"/>
                <w:lang w:val="es-ES_tradnl"/>
              </w:rPr>
            </w:pPr>
          </w:p>
        </w:tc>
      </w:tr>
      <w:tr w:rsidR="00A97AAC" w14:paraId="4E32ABC1" w14:textId="77777777" w:rsidTr="007A32E8">
        <w:trPr>
          <w:trHeight w:val="156"/>
        </w:trPr>
        <w:tc>
          <w:tcPr>
            <w:tcW w:w="568" w:type="dxa"/>
            <w:vMerge/>
            <w:vAlign w:val="center"/>
          </w:tcPr>
          <w:p w14:paraId="414CAB25" w14:textId="77777777" w:rsidR="00A97AAC" w:rsidRPr="00E61F37" w:rsidRDefault="00A97AAC" w:rsidP="007A32E8">
            <w:pPr>
              <w:pStyle w:val="Prrafodelista"/>
              <w:ind w:left="0"/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2551" w:type="dxa"/>
            <w:vMerge/>
          </w:tcPr>
          <w:p w14:paraId="354E8841" w14:textId="77777777" w:rsidR="00A97AAC" w:rsidRPr="00504D1D" w:rsidRDefault="00A97AAC" w:rsidP="007A32E8">
            <w:pPr>
              <w:rPr>
                <w:rFonts w:ascii="Arial" w:hAnsi="Arial" w:cs="Arial"/>
                <w:bCs/>
                <w:lang w:val="es-ES_tradnl"/>
              </w:rPr>
            </w:pPr>
          </w:p>
        </w:tc>
        <w:tc>
          <w:tcPr>
            <w:tcW w:w="2693" w:type="dxa"/>
          </w:tcPr>
          <w:p w14:paraId="20CDE8FA" w14:textId="77777777" w:rsidR="00A97AAC" w:rsidRPr="00EA495B" w:rsidRDefault="00A97AAC" w:rsidP="007A32E8">
            <w:pPr>
              <w:pStyle w:val="Prrafodelista"/>
              <w:ind w:left="0"/>
              <w:rPr>
                <w:rFonts w:ascii="Arial" w:hAnsi="Arial" w:cs="Arial"/>
                <w:b/>
                <w:bCs/>
                <w:sz w:val="16"/>
                <w:szCs w:val="16"/>
                <w:lang w:val="es-ES_tradnl"/>
              </w:rPr>
            </w:pPr>
          </w:p>
        </w:tc>
        <w:tc>
          <w:tcPr>
            <w:tcW w:w="3276" w:type="dxa"/>
          </w:tcPr>
          <w:p w14:paraId="166F7D9D" w14:textId="77777777" w:rsidR="00A97AAC" w:rsidRPr="00EA495B" w:rsidRDefault="00A97AAC" w:rsidP="007A32E8">
            <w:pPr>
              <w:pStyle w:val="Prrafodelista"/>
              <w:ind w:left="0"/>
              <w:rPr>
                <w:rFonts w:ascii="Arial" w:hAnsi="Arial" w:cs="Arial"/>
                <w:b/>
                <w:bCs/>
                <w:sz w:val="16"/>
                <w:szCs w:val="16"/>
                <w:lang w:val="es-ES_tradnl"/>
              </w:rPr>
            </w:pPr>
          </w:p>
        </w:tc>
      </w:tr>
      <w:tr w:rsidR="00A97AAC" w14:paraId="744C48FD" w14:textId="77777777" w:rsidTr="007A32E8">
        <w:trPr>
          <w:trHeight w:val="138"/>
        </w:trPr>
        <w:tc>
          <w:tcPr>
            <w:tcW w:w="568" w:type="dxa"/>
            <w:vMerge/>
            <w:vAlign w:val="center"/>
          </w:tcPr>
          <w:p w14:paraId="08F3DC0A" w14:textId="77777777" w:rsidR="00A97AAC" w:rsidRPr="00E61F37" w:rsidRDefault="00A97AAC" w:rsidP="007A32E8">
            <w:pPr>
              <w:pStyle w:val="Prrafodelista"/>
              <w:ind w:left="0"/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2551" w:type="dxa"/>
            <w:vMerge/>
          </w:tcPr>
          <w:p w14:paraId="0E4D25B5" w14:textId="77777777" w:rsidR="00A97AAC" w:rsidRPr="00504D1D" w:rsidRDefault="00A97AAC" w:rsidP="007A32E8">
            <w:pPr>
              <w:rPr>
                <w:rFonts w:ascii="Arial" w:hAnsi="Arial" w:cs="Arial"/>
                <w:bCs/>
                <w:lang w:val="es-ES_tradnl"/>
              </w:rPr>
            </w:pPr>
          </w:p>
        </w:tc>
        <w:tc>
          <w:tcPr>
            <w:tcW w:w="2693" w:type="dxa"/>
          </w:tcPr>
          <w:p w14:paraId="40AC3B77" w14:textId="77777777" w:rsidR="00A97AAC" w:rsidRPr="00EA495B" w:rsidRDefault="00A97AAC" w:rsidP="007A32E8">
            <w:pPr>
              <w:pStyle w:val="Prrafodelista"/>
              <w:ind w:left="0"/>
              <w:rPr>
                <w:rFonts w:ascii="Arial" w:hAnsi="Arial" w:cs="Arial"/>
                <w:b/>
                <w:bCs/>
                <w:sz w:val="16"/>
                <w:szCs w:val="16"/>
                <w:lang w:val="es-ES_tradnl"/>
              </w:rPr>
            </w:pPr>
          </w:p>
        </w:tc>
        <w:tc>
          <w:tcPr>
            <w:tcW w:w="3276" w:type="dxa"/>
          </w:tcPr>
          <w:p w14:paraId="2A720C3D" w14:textId="77777777" w:rsidR="00A97AAC" w:rsidRPr="00EA495B" w:rsidRDefault="00A97AAC" w:rsidP="007A32E8">
            <w:pPr>
              <w:pStyle w:val="Prrafodelista"/>
              <w:ind w:left="0"/>
              <w:rPr>
                <w:rFonts w:ascii="Arial" w:hAnsi="Arial" w:cs="Arial"/>
                <w:b/>
                <w:bCs/>
                <w:sz w:val="16"/>
                <w:szCs w:val="16"/>
                <w:lang w:val="es-ES_tradnl"/>
              </w:rPr>
            </w:pPr>
          </w:p>
        </w:tc>
      </w:tr>
    </w:tbl>
    <w:p w14:paraId="2D990108" w14:textId="77777777" w:rsidR="00A97AAC" w:rsidRPr="00DF4DBB" w:rsidRDefault="00A97AAC" w:rsidP="00A97AAC">
      <w:pPr>
        <w:jc w:val="both"/>
        <w:rPr>
          <w:rFonts w:ascii="Arial" w:hAnsi="Arial" w:cs="Arial"/>
          <w:b/>
          <w:bCs/>
          <w:lang w:val="es-ES_tradnl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553"/>
        <w:gridCol w:w="2754"/>
        <w:gridCol w:w="2980"/>
        <w:gridCol w:w="2541"/>
      </w:tblGrid>
      <w:tr w:rsidR="00A97AAC" w:rsidRPr="00B73CEF" w14:paraId="188739D4" w14:textId="77777777" w:rsidTr="007A32E8">
        <w:trPr>
          <w:trHeight w:val="433"/>
        </w:trPr>
        <w:tc>
          <w:tcPr>
            <w:tcW w:w="313" w:type="pct"/>
            <w:vMerge w:val="restart"/>
            <w:vAlign w:val="center"/>
          </w:tcPr>
          <w:p w14:paraId="61C951C4" w14:textId="77777777" w:rsidR="00A97AAC" w:rsidRDefault="00A97AAC" w:rsidP="007A32E8">
            <w:pPr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  <w:r>
              <w:rPr>
                <w:rFonts w:ascii="Arial" w:hAnsi="Arial" w:cs="Arial"/>
                <w:b/>
                <w:bCs/>
                <w:lang w:val="es-ES_tradnl"/>
              </w:rPr>
              <w:t>10</w:t>
            </w:r>
          </w:p>
        </w:tc>
        <w:tc>
          <w:tcPr>
            <w:tcW w:w="4688" w:type="pct"/>
            <w:gridSpan w:val="3"/>
          </w:tcPr>
          <w:p w14:paraId="0352BF72" w14:textId="77777777" w:rsidR="00A97AAC" w:rsidRPr="00450E6B" w:rsidRDefault="00A97AAC" w:rsidP="007A32E8">
            <w:pPr>
              <w:rPr>
                <w:rFonts w:ascii="Microsoft Sans Serif" w:hAnsi="Microsoft Sans Serif" w:cs="Microsoft Sans Serif"/>
                <w:lang w:val="es-C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Detalle de los bienes y/o servicios a adquirir desglosado en:</w:t>
            </w:r>
          </w:p>
        </w:tc>
      </w:tr>
      <w:tr w:rsidR="00A97AAC" w:rsidRPr="00B73CEF" w14:paraId="1E83D1EF" w14:textId="77777777" w:rsidTr="007A32E8">
        <w:trPr>
          <w:trHeight w:val="433"/>
        </w:trPr>
        <w:tc>
          <w:tcPr>
            <w:tcW w:w="313" w:type="pct"/>
            <w:vMerge/>
          </w:tcPr>
          <w:p w14:paraId="16C24373" w14:textId="77777777" w:rsidR="00A97AAC" w:rsidRPr="00450E6B" w:rsidRDefault="00A97AAC" w:rsidP="007A32E8">
            <w:pPr>
              <w:jc w:val="center"/>
              <w:rPr>
                <w:rFonts w:ascii="Microsoft Sans Serif" w:hAnsi="Microsoft Sans Serif" w:cs="Microsoft Sans Serif"/>
                <w:lang w:val="es-CL"/>
              </w:rPr>
            </w:pPr>
          </w:p>
        </w:tc>
        <w:tc>
          <w:tcPr>
            <w:tcW w:w="1560" w:type="pct"/>
          </w:tcPr>
          <w:p w14:paraId="35A25D8F" w14:textId="77777777" w:rsidR="00A97AAC" w:rsidRPr="00B73CEF" w:rsidRDefault="00A97AAC" w:rsidP="007A32E8">
            <w:pPr>
              <w:jc w:val="center"/>
              <w:rPr>
                <w:rFonts w:ascii="Microsoft Sans Serif" w:hAnsi="Microsoft Sans Serif" w:cs="Microsoft Sans Serif"/>
              </w:rPr>
            </w:pPr>
            <w:r w:rsidRPr="00B73CEF">
              <w:rPr>
                <w:rFonts w:ascii="Microsoft Sans Serif" w:hAnsi="Microsoft Sans Serif" w:cs="Microsoft Sans Serif"/>
              </w:rPr>
              <w:t>CANTIDAD</w:t>
            </w:r>
          </w:p>
        </w:tc>
        <w:tc>
          <w:tcPr>
            <w:tcW w:w="1688" w:type="pct"/>
          </w:tcPr>
          <w:p w14:paraId="30EBF511" w14:textId="77777777" w:rsidR="00A97AAC" w:rsidRPr="00B73CEF" w:rsidRDefault="00A97AAC" w:rsidP="007A32E8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 xml:space="preserve">Unidad o </w:t>
            </w:r>
            <w:r w:rsidRPr="00B73CEF">
              <w:rPr>
                <w:rFonts w:ascii="Microsoft Sans Serif" w:hAnsi="Microsoft Sans Serif" w:cs="Microsoft Sans Serif"/>
              </w:rPr>
              <w:t>M</w:t>
            </w:r>
            <w:r>
              <w:rPr>
                <w:rFonts w:ascii="Microsoft Sans Serif" w:hAnsi="Microsoft Sans Serif" w:cs="Microsoft Sans Serif"/>
              </w:rPr>
              <w:t>edida</w:t>
            </w:r>
          </w:p>
        </w:tc>
        <w:tc>
          <w:tcPr>
            <w:tcW w:w="1440" w:type="pct"/>
          </w:tcPr>
          <w:p w14:paraId="672556E7" w14:textId="77777777" w:rsidR="00A97AAC" w:rsidRPr="00B73CEF" w:rsidRDefault="00A97AAC" w:rsidP="007A32E8">
            <w:pPr>
              <w:jc w:val="center"/>
              <w:rPr>
                <w:rFonts w:ascii="Microsoft Sans Serif" w:hAnsi="Microsoft Sans Serif" w:cs="Microsoft Sans Serif"/>
              </w:rPr>
            </w:pPr>
            <w:r w:rsidRPr="00B73CEF">
              <w:rPr>
                <w:rFonts w:ascii="Microsoft Sans Serif" w:hAnsi="Microsoft Sans Serif" w:cs="Microsoft Sans Serif"/>
              </w:rPr>
              <w:t>DESCRIPCIÓN</w:t>
            </w:r>
          </w:p>
        </w:tc>
      </w:tr>
    </w:tbl>
    <w:p w14:paraId="42197486" w14:textId="77777777" w:rsidR="00A97AAC" w:rsidRDefault="00A97AAC" w:rsidP="00A97AAC">
      <w:pPr>
        <w:jc w:val="both"/>
        <w:rPr>
          <w:rFonts w:ascii="Arial" w:hAnsi="Arial" w:cs="Arial"/>
          <w:b/>
          <w:bCs/>
          <w:lang w:val="es-ES_tradnl"/>
        </w:rPr>
      </w:pPr>
    </w:p>
    <w:p w14:paraId="65980315" w14:textId="77777777" w:rsidR="00A97AAC" w:rsidRPr="00504D1D" w:rsidRDefault="00A97AAC" w:rsidP="00A97AAC">
      <w:pPr>
        <w:jc w:val="both"/>
        <w:rPr>
          <w:rFonts w:ascii="Arial" w:hAnsi="Arial" w:cs="Arial"/>
          <w:b/>
          <w:bCs/>
          <w:lang w:val="es-ES_tradnl"/>
        </w:rPr>
      </w:pPr>
    </w:p>
    <w:tbl>
      <w:tblPr>
        <w:tblStyle w:val="Tablaconcuadrcula"/>
        <w:tblW w:w="0" w:type="auto"/>
        <w:tblInd w:w="-34" w:type="dxa"/>
        <w:tblLook w:val="04A0" w:firstRow="1" w:lastRow="0" w:firstColumn="1" w:lastColumn="0" w:noHBand="0" w:noVBand="1"/>
      </w:tblPr>
      <w:tblGrid>
        <w:gridCol w:w="564"/>
        <w:gridCol w:w="2518"/>
        <w:gridCol w:w="5780"/>
      </w:tblGrid>
      <w:tr w:rsidR="00A97AAC" w14:paraId="78D3F66D" w14:textId="77777777" w:rsidTr="007A32E8">
        <w:tc>
          <w:tcPr>
            <w:tcW w:w="568" w:type="dxa"/>
            <w:vMerge w:val="restart"/>
            <w:vAlign w:val="center"/>
          </w:tcPr>
          <w:p w14:paraId="13BB24A2" w14:textId="77777777" w:rsidR="00A97AAC" w:rsidRPr="00E61F37" w:rsidRDefault="00A97AAC" w:rsidP="007A32E8">
            <w:pPr>
              <w:pStyle w:val="Prrafodelista"/>
              <w:ind w:left="0"/>
              <w:jc w:val="center"/>
              <w:rPr>
                <w:rFonts w:ascii="Arial" w:hAnsi="Arial" w:cs="Arial"/>
                <w:b/>
                <w:bCs/>
                <w:lang w:val="es-ES_tradnl"/>
              </w:rPr>
            </w:pPr>
            <w:r w:rsidRPr="00E61F37">
              <w:rPr>
                <w:rFonts w:ascii="Arial" w:hAnsi="Arial" w:cs="Arial"/>
                <w:b/>
                <w:bCs/>
                <w:lang w:val="es-ES_tradnl"/>
              </w:rPr>
              <w:lastRenderedPageBreak/>
              <w:t>11</w:t>
            </w:r>
          </w:p>
        </w:tc>
        <w:tc>
          <w:tcPr>
            <w:tcW w:w="8520" w:type="dxa"/>
            <w:gridSpan w:val="2"/>
          </w:tcPr>
          <w:p w14:paraId="0D7912D4" w14:textId="77777777" w:rsidR="00A97AAC" w:rsidRPr="0052191E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Requerimientos opcionales</w:t>
            </w:r>
          </w:p>
        </w:tc>
      </w:tr>
      <w:tr w:rsidR="00A97AAC" w14:paraId="344CE0EB" w14:textId="77777777" w:rsidTr="007A32E8">
        <w:tc>
          <w:tcPr>
            <w:tcW w:w="568" w:type="dxa"/>
            <w:vMerge/>
          </w:tcPr>
          <w:p w14:paraId="76A1A244" w14:textId="77777777" w:rsidR="00A97AAC" w:rsidRDefault="00A97AAC" w:rsidP="007A32E8">
            <w:pPr>
              <w:pStyle w:val="Prrafodelista"/>
              <w:ind w:left="0"/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2551" w:type="dxa"/>
          </w:tcPr>
          <w:p w14:paraId="31DAEF7C" w14:textId="77777777" w:rsidR="00A97AAC" w:rsidRPr="0052191E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Requisitos especiales para los oferentes a incorporar en cada propuesta</w:t>
            </w:r>
            <w:r>
              <w:rPr>
                <w:rFonts w:ascii="Arial" w:hAnsi="Arial" w:cs="Arial"/>
                <w:bCs/>
                <w:lang w:val="es-ES_tradnl"/>
              </w:rPr>
              <w:t>.</w:t>
            </w:r>
          </w:p>
        </w:tc>
        <w:tc>
          <w:tcPr>
            <w:tcW w:w="5969" w:type="dxa"/>
          </w:tcPr>
          <w:p w14:paraId="3722275D" w14:textId="77777777" w:rsidR="00A97AAC" w:rsidRPr="0052191E" w:rsidRDefault="00A97AAC" w:rsidP="007A32E8">
            <w:pPr>
              <w:pStyle w:val="Prrafodelista"/>
              <w:ind w:left="0"/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</w:tr>
      <w:tr w:rsidR="00A97AAC" w14:paraId="5E572347" w14:textId="77777777" w:rsidTr="007A32E8">
        <w:tc>
          <w:tcPr>
            <w:tcW w:w="568" w:type="dxa"/>
            <w:vMerge/>
          </w:tcPr>
          <w:p w14:paraId="045D71D0" w14:textId="77777777" w:rsidR="00A97AAC" w:rsidRDefault="00A97AAC" w:rsidP="007A32E8">
            <w:pPr>
              <w:pStyle w:val="Prrafodelista"/>
              <w:ind w:left="0"/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2551" w:type="dxa"/>
          </w:tcPr>
          <w:p w14:paraId="0FE3F542" w14:textId="77777777" w:rsidR="00A97AAC" w:rsidRPr="0052191E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Forma de pago o financiamiento</w:t>
            </w:r>
            <w:r>
              <w:rPr>
                <w:rFonts w:ascii="Arial" w:hAnsi="Arial" w:cs="Arial"/>
                <w:bCs/>
                <w:lang w:val="es-ES_tradnl"/>
              </w:rPr>
              <w:t>.</w:t>
            </w:r>
          </w:p>
        </w:tc>
        <w:tc>
          <w:tcPr>
            <w:tcW w:w="5969" w:type="dxa"/>
          </w:tcPr>
          <w:p w14:paraId="37449D66" w14:textId="77777777" w:rsidR="00A97AAC" w:rsidRPr="0052191E" w:rsidRDefault="00A97AAC" w:rsidP="007A32E8">
            <w:pPr>
              <w:pStyle w:val="Prrafodelista"/>
              <w:ind w:left="0"/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</w:tr>
      <w:tr w:rsidR="00A97AAC" w14:paraId="2507884C" w14:textId="77777777" w:rsidTr="007A32E8">
        <w:tc>
          <w:tcPr>
            <w:tcW w:w="568" w:type="dxa"/>
            <w:vMerge/>
          </w:tcPr>
          <w:p w14:paraId="4FF130BC" w14:textId="77777777" w:rsidR="00A97AAC" w:rsidRDefault="00A97AAC" w:rsidP="007A32E8">
            <w:pPr>
              <w:pStyle w:val="Prrafodelista"/>
              <w:ind w:left="0"/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2551" w:type="dxa"/>
          </w:tcPr>
          <w:p w14:paraId="72E7833F" w14:textId="77777777" w:rsidR="00A97AAC" w:rsidRPr="0052191E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Vigencia del contrato</w:t>
            </w:r>
            <w:r>
              <w:rPr>
                <w:rFonts w:ascii="Arial" w:hAnsi="Arial" w:cs="Arial"/>
                <w:bCs/>
                <w:lang w:val="es-ES_tradnl"/>
              </w:rPr>
              <w:t>.</w:t>
            </w:r>
          </w:p>
        </w:tc>
        <w:tc>
          <w:tcPr>
            <w:tcW w:w="5969" w:type="dxa"/>
          </w:tcPr>
          <w:p w14:paraId="36A2F7C1" w14:textId="77777777" w:rsidR="00A97AAC" w:rsidRPr="0052191E" w:rsidRDefault="00A97AAC" w:rsidP="007A32E8">
            <w:pPr>
              <w:pStyle w:val="Prrafodelista"/>
              <w:ind w:left="0"/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</w:tr>
      <w:tr w:rsidR="00A97AAC" w14:paraId="62693410" w14:textId="77777777" w:rsidTr="007A32E8">
        <w:tc>
          <w:tcPr>
            <w:tcW w:w="568" w:type="dxa"/>
            <w:vMerge/>
          </w:tcPr>
          <w:p w14:paraId="2D0495A4" w14:textId="77777777" w:rsidR="00A97AAC" w:rsidRDefault="00A97AAC" w:rsidP="007A32E8">
            <w:pPr>
              <w:pStyle w:val="Prrafodelista"/>
              <w:ind w:left="0"/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  <w:tc>
          <w:tcPr>
            <w:tcW w:w="2551" w:type="dxa"/>
          </w:tcPr>
          <w:p w14:paraId="23ED79BD" w14:textId="77777777" w:rsidR="00A97AAC" w:rsidRPr="0052191E" w:rsidRDefault="00A97AAC" w:rsidP="007A32E8">
            <w:pPr>
              <w:rPr>
                <w:rFonts w:ascii="Arial" w:hAnsi="Arial" w:cs="Arial"/>
                <w:b/>
                <w:bCs/>
                <w:lang w:val="es-ES_tradnl"/>
              </w:rPr>
            </w:pPr>
            <w:r w:rsidRPr="00504D1D">
              <w:rPr>
                <w:rFonts w:ascii="Arial" w:hAnsi="Arial" w:cs="Arial"/>
                <w:bCs/>
                <w:lang w:val="es-ES_tradnl"/>
              </w:rPr>
              <w:t>Valor o porcentaje de la boleta de garantía de fiel cumplimiento y de seriedad de la oferta</w:t>
            </w:r>
            <w:r>
              <w:rPr>
                <w:rFonts w:ascii="Arial" w:hAnsi="Arial" w:cs="Arial"/>
                <w:bCs/>
                <w:lang w:val="es-ES_tradnl"/>
              </w:rPr>
              <w:t>.</w:t>
            </w:r>
          </w:p>
        </w:tc>
        <w:tc>
          <w:tcPr>
            <w:tcW w:w="5969" w:type="dxa"/>
          </w:tcPr>
          <w:p w14:paraId="6864143C" w14:textId="77777777" w:rsidR="00A97AAC" w:rsidRPr="0052191E" w:rsidRDefault="00A97AAC" w:rsidP="007A32E8">
            <w:pPr>
              <w:pStyle w:val="Prrafodelista"/>
              <w:ind w:left="0"/>
              <w:jc w:val="both"/>
              <w:rPr>
                <w:rFonts w:ascii="Arial" w:hAnsi="Arial" w:cs="Arial"/>
                <w:b/>
                <w:bCs/>
                <w:lang w:val="es-ES_tradnl"/>
              </w:rPr>
            </w:pPr>
          </w:p>
        </w:tc>
      </w:tr>
    </w:tbl>
    <w:p w14:paraId="78FF23B9" w14:textId="77777777" w:rsidR="00A97AAC" w:rsidRDefault="00A97AAC" w:rsidP="00A97AAC">
      <w:pPr>
        <w:jc w:val="both"/>
      </w:pPr>
    </w:p>
    <w:p w14:paraId="6F0A6F35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sectPr w:rsidR="00F2591F" w:rsidSect="00CF2F8F">
      <w:headerReference w:type="defaul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BAE670D" w16cid:durableId="212144E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50AAE7" w14:textId="77777777" w:rsidR="0059442E" w:rsidRDefault="0059442E" w:rsidP="00F51D20">
      <w:r>
        <w:separator/>
      </w:r>
    </w:p>
  </w:endnote>
  <w:endnote w:type="continuationSeparator" w:id="0">
    <w:p w14:paraId="6DD2C5B1" w14:textId="77777777" w:rsidR="0059442E" w:rsidRDefault="0059442E" w:rsidP="00F5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42ABE8" w14:textId="77777777" w:rsidR="0059442E" w:rsidRDefault="0059442E" w:rsidP="00F51D20">
      <w:r>
        <w:separator/>
      </w:r>
    </w:p>
  </w:footnote>
  <w:footnote w:type="continuationSeparator" w:id="0">
    <w:p w14:paraId="399CB219" w14:textId="77777777" w:rsidR="0059442E" w:rsidRDefault="0059442E" w:rsidP="00F51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40F9A6" w14:textId="77777777" w:rsidR="00F51D20" w:rsidRDefault="001A016D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6192" behindDoc="1" locked="0" layoutInCell="0" allowOverlap="1" wp14:anchorId="4C470A5D" wp14:editId="5C657B22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2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A6AE18" w14:textId="77777777" w:rsidR="001A016D" w:rsidRDefault="001A016D" w:rsidP="001A016D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569.5pt;height:53.35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" o:allowincell="f" filled="f" stroked="f">
              <v:stroke joinstyle="round"/>
              <o:lock v:ext="edit" shapetype="t"/>
              <v:textbox style="mso-fit-shape-to-text:t">
                <w:txbxContent>
                  <w:p w:rsidR="001A016D" w:rsidRDefault="001A016D" w:rsidP="001A016D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92"/>
      <w:gridCol w:w="591"/>
      <w:gridCol w:w="2910"/>
      <w:gridCol w:w="507"/>
      <w:gridCol w:w="2228"/>
    </w:tblGrid>
    <w:tr w:rsidR="00F51D20" w:rsidRPr="007C5C5C" w14:paraId="2381B291" w14:textId="77777777" w:rsidTr="00F51D20">
      <w:trPr>
        <w:trHeight w:val="590"/>
      </w:trPr>
      <w:tc>
        <w:tcPr>
          <w:tcW w:w="1468" w:type="pct"/>
          <w:vMerge w:val="restart"/>
          <w:shd w:val="clear" w:color="auto" w:fill="auto"/>
          <w:vAlign w:val="center"/>
        </w:tcPr>
        <w:p w14:paraId="6971E225" w14:textId="77777777" w:rsidR="00F51D20" w:rsidRPr="007C5C5C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noProof/>
              <w:sz w:val="24"/>
              <w:szCs w:val="24"/>
              <w:lang w:val="es-CL" w:eastAsia="es-CL"/>
            </w:rPr>
            <w:drawing>
              <wp:inline distT="0" distB="0" distL="0" distR="0" wp14:anchorId="3C31B007" wp14:editId="593ACCDD">
                <wp:extent cx="1285875" cy="695325"/>
                <wp:effectExtent l="19050" t="0" r="9525" b="0"/>
                <wp:docPr id="4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5875" cy="695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70" w:type="pct"/>
          <w:gridSpan w:val="3"/>
          <w:vMerge w:val="restart"/>
          <w:shd w:val="clear" w:color="auto" w:fill="auto"/>
          <w:vAlign w:val="center"/>
        </w:tcPr>
        <w:p w14:paraId="24AAD8D0" w14:textId="77777777" w:rsidR="00AF10C6" w:rsidRDefault="00AF10C6" w:rsidP="00AF10C6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573E1E">
            <w:rPr>
              <w:rFonts w:ascii="Calibri" w:hAnsi="Calibri"/>
              <w:b/>
              <w:sz w:val="24"/>
              <w:szCs w:val="24"/>
              <w:u w:val="single"/>
            </w:rPr>
            <w:t>DIRECCIÓN DE PROYECTOS DE DESARROLLO INSTITUCIONAL</w:t>
          </w:r>
        </w:p>
        <w:p w14:paraId="2A41F0B0" w14:textId="6A829C81" w:rsidR="00F51D20" w:rsidRPr="00AF10C6" w:rsidRDefault="00F51D20" w:rsidP="00AF10C6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>INSTRUCTIVO DE USUARIO</w:t>
          </w:r>
        </w:p>
      </w:tc>
      <w:tc>
        <w:tcPr>
          <w:tcW w:w="1261" w:type="pct"/>
          <w:shd w:val="clear" w:color="auto" w:fill="auto"/>
          <w:vAlign w:val="center"/>
        </w:tcPr>
        <w:p w14:paraId="3EBB56F8" w14:textId="77777777" w:rsidR="00F51D20" w:rsidRPr="00C627AF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CÓDIGO</w:t>
          </w:r>
        </w:p>
        <w:p w14:paraId="3404496D" w14:textId="77777777" w:rsidR="00F51D20" w:rsidRPr="00C627AF" w:rsidRDefault="003012B2" w:rsidP="003D6FDF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IU</w:t>
          </w:r>
          <w:r w:rsidR="00F51D20" w:rsidRPr="00C627AF">
            <w:rPr>
              <w:rFonts w:ascii="Calibri" w:hAnsi="Calibri"/>
              <w:b/>
              <w:sz w:val="24"/>
              <w:szCs w:val="24"/>
              <w:lang w:val="es-CL"/>
            </w:rPr>
            <w:t>-</w:t>
          </w:r>
          <w:r w:rsidR="002D4316">
            <w:rPr>
              <w:rFonts w:ascii="Calibri" w:hAnsi="Calibri"/>
              <w:b/>
              <w:sz w:val="24"/>
              <w:szCs w:val="24"/>
              <w:lang w:val="es-CL"/>
            </w:rPr>
            <w:t>DPDI-GPI-03</w:t>
          </w:r>
          <w:r w:rsidR="0001383F" w:rsidRPr="00C627AF">
            <w:rPr>
              <w:rFonts w:ascii="Calibri" w:hAnsi="Calibri"/>
              <w:b/>
              <w:sz w:val="24"/>
              <w:szCs w:val="24"/>
              <w:lang w:val="es-CL"/>
            </w:rPr>
            <w:t xml:space="preserve"> </w:t>
          </w:r>
        </w:p>
      </w:tc>
    </w:tr>
    <w:tr w:rsidR="00F51D20" w:rsidRPr="007C5C5C" w14:paraId="6D1CA5E8" w14:textId="77777777" w:rsidTr="00F51D20">
      <w:trPr>
        <w:trHeight w:val="496"/>
      </w:trPr>
      <w:tc>
        <w:tcPr>
          <w:tcW w:w="1468" w:type="pct"/>
          <w:vMerge/>
          <w:shd w:val="clear" w:color="auto" w:fill="auto"/>
          <w:vAlign w:val="center"/>
        </w:tcPr>
        <w:p w14:paraId="41AC2198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shd w:val="clear" w:color="auto" w:fill="auto"/>
          <w:vAlign w:val="center"/>
        </w:tcPr>
        <w:p w14:paraId="0391918C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shd w:val="clear" w:color="auto" w:fill="auto"/>
          <w:vAlign w:val="center"/>
        </w:tcPr>
        <w:p w14:paraId="02896CB9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t>VERSIÓN: 00</w:t>
          </w:r>
        </w:p>
      </w:tc>
    </w:tr>
    <w:tr w:rsidR="00F51D20" w:rsidRPr="007C5C5C" w14:paraId="5B2D2A4B" w14:textId="77777777" w:rsidTr="0001383F">
      <w:trPr>
        <w:trHeight w:val="311"/>
      </w:trPr>
      <w:tc>
        <w:tcPr>
          <w:tcW w:w="1468" w:type="pct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7F15B808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7F41FA52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tcBorders>
            <w:bottom w:val="single" w:sz="4" w:space="0" w:color="auto"/>
          </w:tcBorders>
          <w:shd w:val="clear" w:color="auto" w:fill="auto"/>
          <w:vAlign w:val="center"/>
        </w:tcPr>
        <w:p w14:paraId="212D1FE4" w14:textId="697DD2DF" w:rsidR="00F51D20" w:rsidRPr="007C5C5C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 xml:space="preserve">Página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PAGE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AF10C6" w:rsidRPr="00AF10C6">
            <w:rPr>
              <w:rFonts w:ascii="Calibri" w:hAnsi="Calibri"/>
              <w:b/>
              <w:noProof/>
              <w:sz w:val="24"/>
              <w:szCs w:val="24"/>
            </w:rPr>
            <w:t>2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  <w:r w:rsidRPr="007C5C5C">
            <w:rPr>
              <w:rFonts w:ascii="Calibri" w:hAnsi="Calibri"/>
              <w:b/>
              <w:sz w:val="24"/>
              <w:szCs w:val="24"/>
            </w:rPr>
            <w:t xml:space="preserve"> de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NUMPAGES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AF10C6" w:rsidRPr="00AF10C6">
            <w:rPr>
              <w:rFonts w:ascii="Calibri" w:hAnsi="Calibri"/>
              <w:b/>
              <w:noProof/>
              <w:sz w:val="24"/>
              <w:szCs w:val="24"/>
            </w:rPr>
            <w:t>4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</w:p>
      </w:tc>
    </w:tr>
    <w:tr w:rsidR="00F51D20" w:rsidRPr="007C5C5C" w14:paraId="4E0DEBFF" w14:textId="77777777" w:rsidTr="0001383F">
      <w:tc>
        <w:tcPr>
          <w:tcW w:w="5000" w:type="pct"/>
          <w:gridSpan w:val="5"/>
          <w:shd w:val="clear" w:color="auto" w:fill="auto"/>
          <w:vAlign w:val="center"/>
        </w:tcPr>
        <w:p w14:paraId="6EBC6F7C" w14:textId="29965F84" w:rsidR="00F51D20" w:rsidRPr="00AF10C6" w:rsidRDefault="00AF10C6" w:rsidP="0034695B">
          <w:pPr>
            <w:jc w:val="center"/>
            <w:rPr>
              <w:rFonts w:ascii="Calibri" w:hAnsi="Calibri"/>
              <w:b/>
              <w:i/>
              <w:sz w:val="26"/>
              <w:szCs w:val="26"/>
            </w:rPr>
          </w:pPr>
          <w:r w:rsidRPr="00AF10C6">
            <w:rPr>
              <w:rFonts w:ascii="Calibri" w:hAnsi="Calibri" w:cs="Arial"/>
              <w:i/>
              <w:sz w:val="26"/>
              <w:szCs w:val="26"/>
              <w:lang w:val="es-MX"/>
            </w:rPr>
            <w:t>Compras por Licitaciones</w:t>
          </w:r>
        </w:p>
      </w:tc>
    </w:tr>
    <w:tr w:rsidR="00F51D20" w:rsidRPr="007C5C5C" w14:paraId="593FEB67" w14:textId="77777777" w:rsidTr="00F51D20">
      <w:trPr>
        <w:trHeight w:val="560"/>
      </w:trPr>
      <w:tc>
        <w:tcPr>
          <w:tcW w:w="1803" w:type="pct"/>
          <w:gridSpan w:val="2"/>
          <w:shd w:val="clear" w:color="auto" w:fill="auto"/>
        </w:tcPr>
        <w:p w14:paraId="07236A89" w14:textId="77777777" w:rsidR="00F51D20" w:rsidRPr="007C5C5C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MX"/>
            </w:rPr>
            <w:t>ELABORADO POR:</w:t>
          </w:r>
        </w:p>
        <w:p w14:paraId="74BAB586" w14:textId="77777777" w:rsidR="00F51D20" w:rsidRPr="007C5C5C" w:rsidRDefault="002D4316" w:rsidP="003012B2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Juan Luis Quiroz</w:t>
          </w:r>
        </w:p>
      </w:tc>
      <w:tc>
        <w:tcPr>
          <w:tcW w:w="1648" w:type="pct"/>
          <w:shd w:val="clear" w:color="auto" w:fill="auto"/>
        </w:tcPr>
        <w:p w14:paraId="39D2D8E1" w14:textId="77777777" w:rsidR="00F51D20" w:rsidRPr="003A1379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3A1379">
            <w:rPr>
              <w:rFonts w:ascii="Calibri" w:hAnsi="Calibri"/>
              <w:b/>
              <w:sz w:val="24"/>
              <w:szCs w:val="24"/>
              <w:lang w:val="es-MX"/>
            </w:rPr>
            <w:t>REVISADO POR:</w:t>
          </w:r>
        </w:p>
        <w:p w14:paraId="68D70BAC" w14:textId="77777777" w:rsidR="002D4316" w:rsidRPr="003A1379" w:rsidRDefault="002D4316" w:rsidP="002D4316">
          <w:pPr>
            <w:jc w:val="center"/>
            <w:rPr>
              <w:rFonts w:ascii="Calibri" w:hAnsi="Calibri"/>
              <w:sz w:val="24"/>
              <w:szCs w:val="24"/>
            </w:rPr>
          </w:pPr>
          <w:r w:rsidRPr="003A1379">
            <w:rPr>
              <w:rFonts w:ascii="Calibri" w:hAnsi="Calibri"/>
              <w:sz w:val="24"/>
              <w:szCs w:val="24"/>
            </w:rPr>
            <w:t>Coordinador(a) UGP</w:t>
          </w:r>
        </w:p>
        <w:p w14:paraId="1CE7C0D2" w14:textId="77777777" w:rsidR="00F51D20" w:rsidRPr="003A1379" w:rsidRDefault="002D4316" w:rsidP="002D4316">
          <w:pPr>
            <w:jc w:val="center"/>
            <w:rPr>
              <w:rFonts w:ascii="Calibri" w:hAnsi="Calibri"/>
              <w:sz w:val="24"/>
              <w:szCs w:val="24"/>
            </w:rPr>
          </w:pPr>
          <w:r w:rsidRPr="003A1379">
            <w:rPr>
              <w:rFonts w:ascii="Calibri" w:hAnsi="Calibri"/>
              <w:sz w:val="24"/>
              <w:szCs w:val="24"/>
            </w:rPr>
            <w:t>Alejandro Espinoza</w:t>
          </w:r>
        </w:p>
      </w:tc>
      <w:tc>
        <w:tcPr>
          <w:tcW w:w="1550" w:type="pct"/>
          <w:gridSpan w:val="2"/>
          <w:shd w:val="clear" w:color="auto" w:fill="auto"/>
        </w:tcPr>
        <w:p w14:paraId="01DCEB05" w14:textId="77777777" w:rsidR="00F51D20" w:rsidRPr="003A1379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3A1379">
            <w:rPr>
              <w:rFonts w:ascii="Calibri" w:hAnsi="Calibri"/>
              <w:b/>
              <w:sz w:val="24"/>
              <w:szCs w:val="24"/>
              <w:lang w:val="es-ES_tradnl"/>
            </w:rPr>
            <w:t>APROBADO POR:</w:t>
          </w:r>
        </w:p>
        <w:p w14:paraId="1330D12C" w14:textId="77777777" w:rsidR="002D4316" w:rsidRPr="003A1379" w:rsidRDefault="002D4316" w:rsidP="002D4316">
          <w:pPr>
            <w:jc w:val="center"/>
            <w:rPr>
              <w:rFonts w:ascii="Calibri" w:hAnsi="Calibri"/>
              <w:sz w:val="24"/>
              <w:szCs w:val="24"/>
            </w:rPr>
          </w:pPr>
          <w:r w:rsidRPr="003A1379">
            <w:rPr>
              <w:rFonts w:ascii="Calibri" w:hAnsi="Calibri"/>
              <w:sz w:val="24"/>
              <w:szCs w:val="24"/>
            </w:rPr>
            <w:t xml:space="preserve">Director(a) </w:t>
          </w:r>
          <w:r w:rsidR="00B90C97" w:rsidRPr="003A1379">
            <w:rPr>
              <w:rFonts w:ascii="Calibri" w:hAnsi="Calibri"/>
              <w:sz w:val="24"/>
              <w:szCs w:val="24"/>
            </w:rPr>
            <w:t>DPDI</w:t>
          </w:r>
        </w:p>
        <w:p w14:paraId="52D53ADC" w14:textId="77777777" w:rsidR="00F51D20" w:rsidRPr="003A1379" w:rsidRDefault="002D4316" w:rsidP="002D4316">
          <w:pPr>
            <w:jc w:val="center"/>
            <w:rPr>
              <w:rFonts w:ascii="Calibri" w:hAnsi="Calibri"/>
              <w:sz w:val="24"/>
              <w:szCs w:val="24"/>
            </w:rPr>
          </w:pPr>
          <w:r w:rsidRPr="003A1379">
            <w:rPr>
              <w:rFonts w:ascii="Calibri" w:hAnsi="Calibri"/>
              <w:sz w:val="24"/>
              <w:szCs w:val="24"/>
            </w:rPr>
            <w:t>Marcela Bahamondes</w:t>
          </w:r>
        </w:p>
      </w:tc>
    </w:tr>
    <w:tr w:rsidR="00F51D20" w:rsidRPr="007C5C5C" w14:paraId="6835EF8E" w14:textId="77777777" w:rsidTr="00F51D20">
      <w:trPr>
        <w:trHeight w:val="557"/>
      </w:trPr>
      <w:tc>
        <w:tcPr>
          <w:tcW w:w="1803" w:type="pct"/>
          <w:gridSpan w:val="2"/>
          <w:shd w:val="clear" w:color="auto" w:fill="auto"/>
        </w:tcPr>
        <w:p w14:paraId="0436B453" w14:textId="77777777" w:rsidR="00F51D20" w:rsidRPr="00AF10C6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AF10C6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41B088D4" w14:textId="58F23924" w:rsidR="00F51D20" w:rsidRPr="00AF10C6" w:rsidRDefault="00AF10C6" w:rsidP="00AF10C6">
          <w:pPr>
            <w:jc w:val="center"/>
            <w:rPr>
              <w:rFonts w:ascii="Calibri" w:hAnsi="Calibri"/>
              <w:sz w:val="24"/>
              <w:szCs w:val="24"/>
            </w:rPr>
          </w:pPr>
          <w:r w:rsidRPr="00AF10C6">
            <w:rPr>
              <w:rFonts w:ascii="Calibri" w:hAnsi="Calibri"/>
              <w:sz w:val="24"/>
              <w:szCs w:val="24"/>
            </w:rPr>
            <w:t>30-08-2019</w:t>
          </w:r>
        </w:p>
      </w:tc>
      <w:tc>
        <w:tcPr>
          <w:tcW w:w="1648" w:type="pct"/>
          <w:shd w:val="clear" w:color="auto" w:fill="auto"/>
        </w:tcPr>
        <w:p w14:paraId="2C7DFB18" w14:textId="77777777" w:rsidR="00F51D20" w:rsidRPr="00AF10C6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AF10C6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78168588" w14:textId="4602D9EF" w:rsidR="00F51D20" w:rsidRPr="00AF10C6" w:rsidRDefault="00AF10C6" w:rsidP="007C78D3">
          <w:pPr>
            <w:jc w:val="center"/>
            <w:rPr>
              <w:rFonts w:ascii="Calibri" w:hAnsi="Calibri"/>
              <w:sz w:val="24"/>
              <w:szCs w:val="24"/>
            </w:rPr>
          </w:pPr>
          <w:r w:rsidRPr="00AF10C6">
            <w:rPr>
              <w:rFonts w:ascii="Calibri" w:hAnsi="Calibri"/>
              <w:sz w:val="24"/>
              <w:szCs w:val="24"/>
            </w:rPr>
            <w:t>02-09-2019</w:t>
          </w:r>
        </w:p>
      </w:tc>
      <w:tc>
        <w:tcPr>
          <w:tcW w:w="1550" w:type="pct"/>
          <w:gridSpan w:val="2"/>
          <w:shd w:val="clear" w:color="auto" w:fill="auto"/>
        </w:tcPr>
        <w:p w14:paraId="130DACFE" w14:textId="77777777" w:rsidR="00F51D20" w:rsidRPr="00AF10C6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AF10C6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0EB2460C" w14:textId="5181DF2E" w:rsidR="00F51D20" w:rsidRPr="00AF10C6" w:rsidRDefault="00AF10C6" w:rsidP="007C78D3">
          <w:pPr>
            <w:jc w:val="center"/>
            <w:rPr>
              <w:rFonts w:ascii="Calibri" w:hAnsi="Calibri"/>
              <w:sz w:val="24"/>
              <w:szCs w:val="24"/>
            </w:rPr>
          </w:pPr>
          <w:r w:rsidRPr="00AF10C6">
            <w:rPr>
              <w:rFonts w:ascii="Calibri" w:hAnsi="Calibri"/>
              <w:sz w:val="24"/>
              <w:szCs w:val="24"/>
            </w:rPr>
            <w:t>02-10-2019</w:t>
          </w:r>
        </w:p>
      </w:tc>
    </w:tr>
  </w:tbl>
  <w:p w14:paraId="78341970" w14:textId="77777777" w:rsidR="00F51D20" w:rsidRDefault="001A016D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3FD22FB3" wp14:editId="7D7CB1B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8B1F1B" w14:textId="77777777" w:rsidR="001A016D" w:rsidRDefault="001A016D" w:rsidP="001A016D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3" o:spid="_x0000_s1027" type="#_x0000_t202" style="position:absolute;margin-left:0;margin-top:0;width:569.5pt;height:53.35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:rsidR="001A016D" w:rsidRDefault="001A016D" w:rsidP="001A016D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665F8" w14:textId="77777777" w:rsidR="00F51D20" w:rsidRDefault="0059442E">
    <w:pPr>
      <w:pStyle w:val="Encabezado"/>
    </w:pPr>
    <w:r>
      <w:rPr>
        <w:noProof/>
      </w:rPr>
      <w:pict w14:anchorId="33BA31C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69.5pt;height:53.35pt;rotation:315;z-index:-251657216;mso-position-horizontal:center;mso-position-horizontal-relative:margin;mso-position-vertical:center;mso-position-vertical-relative:margin" o:allowincell="f" fillcolor="silver" stroked="f">
          <v:textpath style="font-family:&quot;Calibri&quot;;font-size:1pt" string="Impreso constituye copia no controlada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9B3FB4" w14:textId="77777777" w:rsidR="00A97AAC" w:rsidRPr="002C5517" w:rsidRDefault="00AD5265" w:rsidP="00A97AAC">
    <w:pPr>
      <w:pStyle w:val="Encabezado"/>
      <w:jc w:val="center"/>
      <w:rPr>
        <w:rFonts w:ascii="Arial" w:hAnsi="Arial" w:cs="Arial"/>
        <w:b/>
        <w:sz w:val="24"/>
        <w:szCs w:val="24"/>
        <w:u w:val="single"/>
      </w:rPr>
    </w:pPr>
    <w:r>
      <w:rPr>
        <w:rFonts w:ascii="Arial" w:hAnsi="Arial" w:cs="Arial"/>
        <w:b/>
        <w:sz w:val="24"/>
        <w:szCs w:val="24"/>
        <w:u w:val="single"/>
      </w:rPr>
      <w:t>ANEXO I</w:t>
    </w:r>
  </w:p>
  <w:p w14:paraId="36E79B7B" w14:textId="77777777" w:rsidR="002D4316" w:rsidRDefault="002D4316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0913EAEC" wp14:editId="5C28147C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3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12B747" w14:textId="77777777" w:rsidR="002D4316" w:rsidRDefault="002D4316" w:rsidP="001A016D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6067CCD9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0;margin-top:0;width:569.5pt;height:53.35pt;rotation:-45;z-index:-251655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YblMZYkCAAAC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:rsidR="002D4316" w:rsidRDefault="002D4316" w:rsidP="001A016D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D7EC7"/>
    <w:multiLevelType w:val="hybridMultilevel"/>
    <w:tmpl w:val="D048F89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F83265"/>
    <w:multiLevelType w:val="hybridMultilevel"/>
    <w:tmpl w:val="F1247B8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C357B"/>
    <w:multiLevelType w:val="hybridMultilevel"/>
    <w:tmpl w:val="E9D89DA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4C0D45"/>
    <w:multiLevelType w:val="hybridMultilevel"/>
    <w:tmpl w:val="6832B2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DE094F"/>
    <w:multiLevelType w:val="hybridMultilevel"/>
    <w:tmpl w:val="94E21FD0"/>
    <w:lvl w:ilvl="0" w:tplc="CB9EE6A8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5C6C96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E13AA5"/>
    <w:multiLevelType w:val="hybridMultilevel"/>
    <w:tmpl w:val="381622E2"/>
    <w:lvl w:ilvl="0" w:tplc="340A0001">
      <w:start w:val="1"/>
      <w:numFmt w:val="bullet"/>
      <w:lvlText w:val=""/>
      <w:lvlJc w:val="left"/>
      <w:pPr>
        <w:tabs>
          <w:tab w:val="num" w:pos="1065"/>
        </w:tabs>
        <w:ind w:left="1065" w:hanging="705"/>
      </w:pPr>
      <w:rPr>
        <w:rFonts w:ascii="Symbol" w:hAnsi="Symbol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653B61"/>
    <w:multiLevelType w:val="hybridMultilevel"/>
    <w:tmpl w:val="742AC94C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5160DDA"/>
    <w:multiLevelType w:val="hybridMultilevel"/>
    <w:tmpl w:val="4BFC65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6090E"/>
    <w:multiLevelType w:val="hybridMultilevel"/>
    <w:tmpl w:val="94A868DE"/>
    <w:lvl w:ilvl="0" w:tplc="787EDC64">
      <w:start w:val="1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D32202"/>
    <w:multiLevelType w:val="hybridMultilevel"/>
    <w:tmpl w:val="DAD4AE1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C604AC"/>
    <w:multiLevelType w:val="hybridMultilevel"/>
    <w:tmpl w:val="D96A50DE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9FE5E35"/>
    <w:multiLevelType w:val="hybridMultilevel"/>
    <w:tmpl w:val="C472DE9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6E6D3D"/>
    <w:multiLevelType w:val="hybridMultilevel"/>
    <w:tmpl w:val="597A1BA8"/>
    <w:lvl w:ilvl="0" w:tplc="55340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B77965"/>
    <w:multiLevelType w:val="hybridMultilevel"/>
    <w:tmpl w:val="D336572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C1281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4"/>
  </w:num>
  <w:num w:numId="4">
    <w:abstractNumId w:val="0"/>
  </w:num>
  <w:num w:numId="5">
    <w:abstractNumId w:val="6"/>
  </w:num>
  <w:num w:numId="6">
    <w:abstractNumId w:val="8"/>
  </w:num>
  <w:num w:numId="7">
    <w:abstractNumId w:val="9"/>
  </w:num>
  <w:num w:numId="8">
    <w:abstractNumId w:val="5"/>
  </w:num>
  <w:num w:numId="9">
    <w:abstractNumId w:val="7"/>
  </w:num>
  <w:num w:numId="10">
    <w:abstractNumId w:val="11"/>
  </w:num>
  <w:num w:numId="11">
    <w:abstractNumId w:val="15"/>
  </w:num>
  <w:num w:numId="12">
    <w:abstractNumId w:val="3"/>
  </w:num>
  <w:num w:numId="13">
    <w:abstractNumId w:val="2"/>
  </w:num>
  <w:num w:numId="14">
    <w:abstractNumId w:val="1"/>
  </w:num>
  <w:num w:numId="15">
    <w:abstractNumId w:val="14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0"/>
  <w:activeWritingStyle w:appName="MSWord" w:lang="es-ES" w:vendorID="64" w:dllVersion="6" w:nlCheck="1" w:checkStyle="0"/>
  <w:activeWritingStyle w:appName="MSWord" w:lang="es-CL" w:vendorID="64" w:dllVersion="6" w:nlCheck="1" w:checkStyle="1"/>
  <w:activeWritingStyle w:appName="MSWord" w:lang="es-MX" w:vendorID="64" w:dllVersion="6" w:nlCheck="1" w:checkStyle="1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pt-BR" w:vendorID="64" w:dllVersion="0" w:nlCheck="1" w:checkStyle="0"/>
  <w:activeWritingStyle w:appName="MSWord" w:lang="es-CL" w:vendorID="64" w:dllVersion="0" w:nlCheck="1" w:checkStyle="0"/>
  <w:activeWritingStyle w:appName="MSWord" w:lang="es-MX" w:vendorID="64" w:dllVersion="0" w:nlCheck="1" w:checkStyle="0"/>
  <w:activeWritingStyle w:appName="MSWord" w:lang="es-ES" w:vendorID="64" w:dllVersion="131078" w:nlCheck="1" w:checkStyle="0"/>
  <w:activeWritingStyle w:appName="MSWord" w:lang="es-ES_tradnl" w:vendorID="64" w:dllVersion="131078" w:nlCheck="1" w:checkStyle="0"/>
  <w:activeWritingStyle w:appName="MSWord" w:lang="es-MX" w:vendorID="64" w:dllVersion="131078" w:nlCheck="1" w:checkStyle="0"/>
  <w:activeWritingStyle w:appName="MSWord" w:lang="es-CL" w:vendorID="64" w:dllVersion="131078" w:nlCheck="1" w:checkStyle="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LewNDMxMjE1NTFS0lEKTi0uzszPAykwrQUA/nWbSiwAAAA="/>
  </w:docVars>
  <w:rsids>
    <w:rsidRoot w:val="00C65004"/>
    <w:rsid w:val="0001383F"/>
    <w:rsid w:val="000537FE"/>
    <w:rsid w:val="000645B1"/>
    <w:rsid w:val="000751F3"/>
    <w:rsid w:val="000D369A"/>
    <w:rsid w:val="000E1F3E"/>
    <w:rsid w:val="00102270"/>
    <w:rsid w:val="00140209"/>
    <w:rsid w:val="00171D1B"/>
    <w:rsid w:val="00180078"/>
    <w:rsid w:val="001805A2"/>
    <w:rsid w:val="001A016D"/>
    <w:rsid w:val="001B460C"/>
    <w:rsid w:val="001B74D3"/>
    <w:rsid w:val="00273CC0"/>
    <w:rsid w:val="002840C8"/>
    <w:rsid w:val="00290182"/>
    <w:rsid w:val="002D4316"/>
    <w:rsid w:val="003012B2"/>
    <w:rsid w:val="00313087"/>
    <w:rsid w:val="0034695B"/>
    <w:rsid w:val="003A1379"/>
    <w:rsid w:val="003B0F6F"/>
    <w:rsid w:val="003B1DB5"/>
    <w:rsid w:val="003D5A6B"/>
    <w:rsid w:val="003D6FDF"/>
    <w:rsid w:val="00437AAD"/>
    <w:rsid w:val="00442BFE"/>
    <w:rsid w:val="00446DF9"/>
    <w:rsid w:val="0047621F"/>
    <w:rsid w:val="00493A83"/>
    <w:rsid w:val="004C3E6D"/>
    <w:rsid w:val="005053B3"/>
    <w:rsid w:val="0052277B"/>
    <w:rsid w:val="00547B0C"/>
    <w:rsid w:val="0059442E"/>
    <w:rsid w:val="005B33BB"/>
    <w:rsid w:val="005F1524"/>
    <w:rsid w:val="00600645"/>
    <w:rsid w:val="00604D0C"/>
    <w:rsid w:val="006A0DE9"/>
    <w:rsid w:val="00714AF9"/>
    <w:rsid w:val="007317B9"/>
    <w:rsid w:val="007441D4"/>
    <w:rsid w:val="007512F0"/>
    <w:rsid w:val="0075130D"/>
    <w:rsid w:val="007576E1"/>
    <w:rsid w:val="007658E2"/>
    <w:rsid w:val="007823B4"/>
    <w:rsid w:val="00793F97"/>
    <w:rsid w:val="007C5C5C"/>
    <w:rsid w:val="007F4FD4"/>
    <w:rsid w:val="00805B6C"/>
    <w:rsid w:val="008376CF"/>
    <w:rsid w:val="00872F70"/>
    <w:rsid w:val="008F3AE0"/>
    <w:rsid w:val="009125A6"/>
    <w:rsid w:val="00940C1A"/>
    <w:rsid w:val="009A749C"/>
    <w:rsid w:val="009D59DF"/>
    <w:rsid w:val="009D6677"/>
    <w:rsid w:val="00A97AAC"/>
    <w:rsid w:val="00AB0537"/>
    <w:rsid w:val="00AD5265"/>
    <w:rsid w:val="00AE5095"/>
    <w:rsid w:val="00AE5477"/>
    <w:rsid w:val="00AF10C6"/>
    <w:rsid w:val="00B16FCF"/>
    <w:rsid w:val="00B25AD0"/>
    <w:rsid w:val="00B3043E"/>
    <w:rsid w:val="00B36077"/>
    <w:rsid w:val="00B45ACD"/>
    <w:rsid w:val="00B74CC8"/>
    <w:rsid w:val="00B90C97"/>
    <w:rsid w:val="00C17632"/>
    <w:rsid w:val="00C5144D"/>
    <w:rsid w:val="00C52FF7"/>
    <w:rsid w:val="00C627AF"/>
    <w:rsid w:val="00C65004"/>
    <w:rsid w:val="00CC3446"/>
    <w:rsid w:val="00CF2F8F"/>
    <w:rsid w:val="00D37C0B"/>
    <w:rsid w:val="00D62CB8"/>
    <w:rsid w:val="00DB3F8D"/>
    <w:rsid w:val="00E37693"/>
    <w:rsid w:val="00E83C54"/>
    <w:rsid w:val="00F2591F"/>
    <w:rsid w:val="00F41627"/>
    <w:rsid w:val="00F51D20"/>
    <w:rsid w:val="00F819FF"/>
    <w:rsid w:val="00FA7473"/>
    <w:rsid w:val="00FE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64E89D08"/>
  <w15:docId w15:val="{762CA841-9EBC-4B2A-A3FD-B26033968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0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C65004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C65004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6500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65004"/>
    <w:rPr>
      <w:rFonts w:ascii="Tahoma" w:eastAsia="Times New Roman" w:hAnsi="Tahoma" w:cs="Tahoma"/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0537FE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F51D2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51D20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table" w:styleId="Tablaconcuadrcula">
    <w:name w:val="Table Grid"/>
    <w:basedOn w:val="Tablanormal"/>
    <w:uiPriority w:val="59"/>
    <w:rsid w:val="00744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A016D"/>
    <w:pPr>
      <w:spacing w:before="100" w:beforeAutospacing="1" w:after="100" w:afterAutospacing="1"/>
    </w:pPr>
    <w:rPr>
      <w:rFonts w:eastAsiaTheme="minorEastAsia"/>
      <w:sz w:val="24"/>
      <w:szCs w:val="24"/>
      <w:lang w:val="es-CL" w:eastAsia="es-CL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2D4316"/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2D4316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styleId="Refdenotaalfinal">
    <w:name w:val="endnote reference"/>
    <w:basedOn w:val="Fuentedeprrafopredeter"/>
    <w:uiPriority w:val="99"/>
    <w:semiHidden/>
    <w:unhideWhenUsed/>
    <w:rsid w:val="002D4316"/>
    <w:rPr>
      <w:vertAlign w:val="superscript"/>
    </w:rPr>
  </w:style>
  <w:style w:type="character" w:styleId="Refdecomentario">
    <w:name w:val="annotation reference"/>
    <w:basedOn w:val="Fuentedeprrafopredeter"/>
    <w:uiPriority w:val="99"/>
    <w:semiHidden/>
    <w:unhideWhenUsed/>
    <w:rsid w:val="00442B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42BFE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42BFE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42BF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42BFE"/>
    <w:rPr>
      <w:rFonts w:ascii="Times New Roman" w:eastAsia="Times New Roman" w:hAnsi="Times New Roman" w:cs="Times New Roman"/>
      <w:b/>
      <w:bCs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6D3D17-6D29-4BF9-8E40-60E879887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I</dc:creator>
  <cp:lastModifiedBy>Juan Luis Quiroz</cp:lastModifiedBy>
  <cp:revision>2</cp:revision>
  <cp:lastPrinted>2014-04-25T23:26:00Z</cp:lastPrinted>
  <dcterms:created xsi:type="dcterms:W3CDTF">2019-10-03T15:53:00Z</dcterms:created>
  <dcterms:modified xsi:type="dcterms:W3CDTF">2019-10-03T15:53:00Z</dcterms:modified>
</cp:coreProperties>
</file>